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A67DE" w14:textId="6927D811" w:rsidR="007E304F" w:rsidRPr="00A11B4B" w:rsidRDefault="0064537F" w:rsidP="007E304F">
      <w:pPr>
        <w:pStyle w:val="Title"/>
        <w:jc w:val="center"/>
        <w:rPr>
          <w:sz w:val="42"/>
          <w:szCs w:val="42"/>
        </w:rPr>
      </w:pPr>
      <w:r w:rsidRPr="00A11B4B">
        <w:rPr>
          <w:sz w:val="42"/>
          <w:szCs w:val="42"/>
          <w:lang w:val="en-US"/>
        </w:rPr>
        <w:t xml:space="preserve">ENEL </w:t>
      </w:r>
      <w:r w:rsidR="00FD15E3">
        <w:rPr>
          <w:sz w:val="42"/>
          <w:szCs w:val="42"/>
          <w:lang w:val="en-US"/>
        </w:rPr>
        <w:t>420 Advanced Signals</w:t>
      </w:r>
    </w:p>
    <w:p w14:paraId="2125AB1C" w14:textId="1F40D925" w:rsidR="007C3F20" w:rsidRPr="00A11B4B" w:rsidRDefault="007C3F20" w:rsidP="007C3F20">
      <w:pPr>
        <w:pStyle w:val="Title"/>
        <w:jc w:val="center"/>
        <w:rPr>
          <w:sz w:val="34"/>
          <w:szCs w:val="34"/>
        </w:rPr>
      </w:pPr>
      <w:r w:rsidRPr="00A11B4B">
        <w:rPr>
          <w:sz w:val="34"/>
          <w:szCs w:val="34"/>
        </w:rPr>
        <w:t xml:space="preserve">Department of Electrical and </w:t>
      </w:r>
      <w:r w:rsidRPr="00A11B4B">
        <w:rPr>
          <w:sz w:val="36"/>
          <w:szCs w:val="36"/>
        </w:rPr>
        <w:t>Electronic</w:t>
      </w:r>
      <w:r w:rsidRPr="00A11B4B">
        <w:rPr>
          <w:sz w:val="34"/>
          <w:szCs w:val="34"/>
        </w:rPr>
        <w:t xml:space="preserve"> Engineering</w:t>
      </w:r>
    </w:p>
    <w:p w14:paraId="15795D7E" w14:textId="295498E0" w:rsidR="007E304F" w:rsidRDefault="007C3F20" w:rsidP="007C3F20">
      <w:pPr>
        <w:pStyle w:val="Title"/>
        <w:jc w:val="center"/>
        <w:rPr>
          <w:sz w:val="36"/>
          <w:szCs w:val="36"/>
        </w:rPr>
      </w:pPr>
      <w:r w:rsidRPr="00A11B4B">
        <w:rPr>
          <w:sz w:val="36"/>
          <w:szCs w:val="36"/>
        </w:rPr>
        <w:t>University of Canterbury</w:t>
      </w:r>
    </w:p>
    <w:p w14:paraId="2D798BC3" w14:textId="2AF38F22" w:rsidR="00246710" w:rsidRDefault="00246710" w:rsidP="00246710"/>
    <w:p w14:paraId="5CC6D647" w14:textId="77777777" w:rsidR="00246710" w:rsidRPr="00246710" w:rsidRDefault="00246710" w:rsidP="00246710"/>
    <w:p w14:paraId="727ACFAB" w14:textId="25817AA7" w:rsidR="00A11B4B" w:rsidRDefault="00FD15E3" w:rsidP="00A11B4B">
      <w:pPr>
        <w:pStyle w:val="Title"/>
        <w:jc w:val="center"/>
        <w:rPr>
          <w:sz w:val="48"/>
          <w:szCs w:val="48"/>
        </w:rPr>
      </w:pPr>
      <w:r>
        <w:rPr>
          <w:sz w:val="48"/>
          <w:szCs w:val="48"/>
        </w:rPr>
        <w:t>Assignment 1</w:t>
      </w:r>
    </w:p>
    <w:p w14:paraId="41065D1B" w14:textId="0A434B3B" w:rsidR="00246710" w:rsidRDefault="00246710" w:rsidP="00246710"/>
    <w:p w14:paraId="52A9D2C0" w14:textId="5806F20E" w:rsidR="00205E2F" w:rsidRDefault="00205E2F" w:rsidP="00246710"/>
    <w:p w14:paraId="1D80E8EA" w14:textId="75742D13" w:rsidR="00205E2F" w:rsidRDefault="00205E2F" w:rsidP="00246710"/>
    <w:p w14:paraId="04F22A77" w14:textId="77777777" w:rsidR="00205E2F" w:rsidRPr="00246710" w:rsidRDefault="00205E2F" w:rsidP="00246710"/>
    <w:p w14:paraId="6C7DB952" w14:textId="4D7EF7EE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E3B75B4" w14:textId="46B6E815" w:rsidR="00A11B4B" w:rsidRDefault="003509EA" w:rsidP="00A11B4B">
      <w:pPr>
        <w:pStyle w:val="Title"/>
        <w:jc w:val="center"/>
      </w:pPr>
      <w:r>
        <w:t>IIR and FIR Filters for ECG Signals</w:t>
      </w:r>
    </w:p>
    <w:p w14:paraId="1484B846" w14:textId="429E1CFD" w:rsidR="00246710" w:rsidRDefault="00246710" w:rsidP="00246710"/>
    <w:p w14:paraId="46CADB4B" w14:textId="6F4BADBA" w:rsidR="00246710" w:rsidRDefault="00246710" w:rsidP="00246710"/>
    <w:p w14:paraId="1BFBDEEB" w14:textId="28A3AA06" w:rsidR="00A92514" w:rsidRDefault="00A92514" w:rsidP="00246710"/>
    <w:p w14:paraId="29BE7B0D" w14:textId="0B837785" w:rsidR="00A92514" w:rsidRDefault="00A92514" w:rsidP="00246710"/>
    <w:p w14:paraId="4D8CDBF8" w14:textId="2FDF8AD8" w:rsidR="00A92514" w:rsidRDefault="00A92514" w:rsidP="00246710"/>
    <w:p w14:paraId="2DDE3A77" w14:textId="4175B156" w:rsidR="00A92514" w:rsidRDefault="00A92514" w:rsidP="00246710"/>
    <w:p w14:paraId="5B20FC5E" w14:textId="77777777" w:rsidR="00A92514" w:rsidRDefault="00A92514" w:rsidP="00246710"/>
    <w:p w14:paraId="460F87D4" w14:textId="77777777" w:rsidR="00246710" w:rsidRPr="00246710" w:rsidRDefault="00246710" w:rsidP="00246710"/>
    <w:p w14:paraId="3A1F380F" w14:textId="0FE2018D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AB65DBB" w14:textId="79BED88B" w:rsidR="00A11B4B" w:rsidRPr="00A92514" w:rsidRDefault="00A11B4B" w:rsidP="00205E2F">
      <w:pPr>
        <w:pStyle w:val="Subtitle"/>
        <w:jc w:val="right"/>
        <w:rPr>
          <w:rFonts w:cs="Times New Roman"/>
          <w:sz w:val="36"/>
          <w:szCs w:val="36"/>
          <w:lang w:val="en-US"/>
        </w:rPr>
      </w:pPr>
      <w:r w:rsidRPr="00A92514">
        <w:rPr>
          <w:sz w:val="34"/>
          <w:szCs w:val="34"/>
        </w:rPr>
        <w:t xml:space="preserve">GROUP </w:t>
      </w:r>
      <w:r w:rsidR="00BB3671">
        <w:rPr>
          <w:sz w:val="34"/>
          <w:szCs w:val="34"/>
        </w:rPr>
        <w:t>19</w:t>
      </w:r>
    </w:p>
    <w:p w14:paraId="4B232C83" w14:textId="26C7DF44" w:rsidR="00A11B4B" w:rsidRPr="00A92514" w:rsidRDefault="00BB3671" w:rsidP="00205E2F">
      <w:pPr>
        <w:pStyle w:val="Subtitle"/>
        <w:jc w:val="right"/>
        <w:rPr>
          <w:rFonts w:cs="Times New Roman"/>
          <w:sz w:val="28"/>
          <w:szCs w:val="28"/>
          <w:lang w:val="en-US"/>
        </w:rPr>
      </w:pPr>
      <w:r>
        <w:rPr>
          <w:sz w:val="26"/>
          <w:szCs w:val="26"/>
        </w:rPr>
        <w:t>Pakorn Arunchayanon</w:t>
      </w:r>
      <w:r w:rsidR="00A11B4B" w:rsidRPr="00A92514">
        <w:rPr>
          <w:sz w:val="26"/>
          <w:szCs w:val="26"/>
        </w:rPr>
        <w:t xml:space="preserve"> (</w:t>
      </w:r>
      <w:proofErr w:type="spellStart"/>
      <w:r>
        <w:rPr>
          <w:sz w:val="26"/>
          <w:szCs w:val="26"/>
        </w:rPr>
        <w:t>xxxxxxxx</w:t>
      </w:r>
      <w:proofErr w:type="spellEnd"/>
      <w:r w:rsidR="00A11B4B" w:rsidRPr="00A92514">
        <w:rPr>
          <w:sz w:val="26"/>
          <w:szCs w:val="26"/>
        </w:rPr>
        <w:t>)</w:t>
      </w:r>
    </w:p>
    <w:p w14:paraId="1F6F7D20" w14:textId="29AC5E53" w:rsidR="00205E2F" w:rsidRDefault="00A11B4B" w:rsidP="00205E2F">
      <w:pPr>
        <w:pStyle w:val="Subtitle"/>
        <w:jc w:val="right"/>
        <w:rPr>
          <w:sz w:val="26"/>
          <w:szCs w:val="26"/>
        </w:rPr>
      </w:pPr>
      <w:r w:rsidRPr="00A92514">
        <w:rPr>
          <w:sz w:val="26"/>
          <w:szCs w:val="26"/>
        </w:rPr>
        <w:t>Sasiru Goonatillake (51643980)</w:t>
      </w:r>
    </w:p>
    <w:p w14:paraId="54AB5FBC" w14:textId="77777777" w:rsidR="00205E2F" w:rsidRDefault="00205E2F">
      <w:pPr>
        <w:rPr>
          <w:rFonts w:eastAsiaTheme="minorEastAsia"/>
          <w:color w:val="5A5A5A" w:themeColor="text1" w:themeTint="A5"/>
          <w:spacing w:val="15"/>
          <w:sz w:val="26"/>
          <w:szCs w:val="26"/>
        </w:rPr>
      </w:pPr>
      <w:r>
        <w:rPr>
          <w:sz w:val="26"/>
          <w:szCs w:val="26"/>
        </w:rPr>
        <w:br w:type="page"/>
      </w:r>
    </w:p>
    <w:p w14:paraId="6465EA56" w14:textId="77777777" w:rsidR="005D3FCE" w:rsidRPr="00127DAF" w:rsidRDefault="005D3FCE" w:rsidP="005D3FCE">
      <w:pPr>
        <w:pStyle w:val="PreTOC"/>
      </w:pPr>
      <w:bookmarkStart w:id="0" w:name="_Toc15132663"/>
      <w:bookmarkStart w:id="1" w:name="_Toc15134101"/>
      <w:bookmarkStart w:id="2" w:name="_Toc15137927"/>
      <w:bookmarkStart w:id="3" w:name="_Toc48008232"/>
      <w:r w:rsidRPr="005D3FCE">
        <w:lastRenderedPageBreak/>
        <w:t>Abstract</w:t>
      </w:r>
      <w:bookmarkEnd w:id="0"/>
      <w:bookmarkEnd w:id="1"/>
      <w:bookmarkEnd w:id="2"/>
      <w:bookmarkEnd w:id="3"/>
    </w:p>
    <w:p w14:paraId="00E5E766" w14:textId="16CA9485" w:rsidR="00A41794" w:rsidRDefault="002368DB" w:rsidP="00A41794">
      <w:r>
        <w:t xml:space="preserve">Abstract about the ENEL420 assignment 1 regarding using IIR and FIR filters </w:t>
      </w:r>
      <w:r w:rsidR="004900CB">
        <w:t>for ECG</w:t>
      </w:r>
      <w:r w:rsidR="00A41794">
        <w:t>. Abstract about the ENEL420 assignment 1 regarding using IIR and FIR filters for ECG. 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</w:t>
      </w:r>
      <w:bookmarkStart w:id="4" w:name="_GoBack"/>
      <w:bookmarkEnd w:id="4"/>
      <w:r w:rsidR="00A41794">
        <w:t xml:space="preserve"> 1 regarding using IIR and FIR filters for ECG Abstract about the ENEL420 assignment 1 regarding using IIR and FIR filters for ECG.</w:t>
      </w:r>
    </w:p>
    <w:p w14:paraId="34DBC65A" w14:textId="316B3CEA" w:rsidR="005D3FCE" w:rsidRDefault="005D3FCE" w:rsidP="005D3FCE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4299357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C9B0FD" w14:textId="6F543708" w:rsidR="00417B23" w:rsidRDefault="00417B23">
          <w:pPr>
            <w:pStyle w:val="TOCHeading"/>
          </w:pPr>
          <w:r>
            <w:t>Table of Contents</w:t>
          </w:r>
        </w:p>
        <w:p w14:paraId="6C11C735" w14:textId="422E4D5E" w:rsidR="00746AEC" w:rsidRDefault="00417B23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008232" w:history="1">
            <w:r w:rsidR="00746AEC" w:rsidRPr="00537BDB">
              <w:rPr>
                <w:rStyle w:val="Hyperlink"/>
                <w:noProof/>
              </w:rPr>
              <w:t>Abstract</w:t>
            </w:r>
            <w:r w:rsidR="00746AEC">
              <w:rPr>
                <w:noProof/>
                <w:webHidden/>
              </w:rPr>
              <w:tab/>
            </w:r>
            <w:r w:rsidR="00746AEC">
              <w:rPr>
                <w:noProof/>
                <w:webHidden/>
              </w:rPr>
              <w:fldChar w:fldCharType="begin"/>
            </w:r>
            <w:r w:rsidR="00746AEC">
              <w:rPr>
                <w:noProof/>
                <w:webHidden/>
              </w:rPr>
              <w:instrText xml:space="preserve"> PAGEREF _Toc48008232 \h </w:instrText>
            </w:r>
            <w:r w:rsidR="00746AEC">
              <w:rPr>
                <w:noProof/>
                <w:webHidden/>
              </w:rPr>
            </w:r>
            <w:r w:rsidR="00746AEC">
              <w:rPr>
                <w:noProof/>
                <w:webHidden/>
              </w:rPr>
              <w:fldChar w:fldCharType="separate"/>
            </w:r>
            <w:r w:rsidR="00746AEC">
              <w:rPr>
                <w:noProof/>
                <w:webHidden/>
              </w:rPr>
              <w:t>2</w:t>
            </w:r>
            <w:r w:rsidR="00746AEC">
              <w:rPr>
                <w:noProof/>
                <w:webHidden/>
              </w:rPr>
              <w:fldChar w:fldCharType="end"/>
            </w:r>
          </w:hyperlink>
        </w:p>
        <w:p w14:paraId="0114290E" w14:textId="26404FC2" w:rsidR="00746AEC" w:rsidRDefault="006E1473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hyperlink w:anchor="_Toc48008233" w:history="1">
            <w:r w:rsidR="00746AEC" w:rsidRPr="00537BDB">
              <w:rPr>
                <w:rStyle w:val="Hyperlink"/>
                <w:noProof/>
              </w:rPr>
              <w:t>1</w:t>
            </w:r>
            <w:r w:rsidR="00746AEC">
              <w:rPr>
                <w:rFonts w:asciiTheme="minorHAnsi" w:eastAsiaTheme="minorEastAsia" w:hAnsiTheme="minorHAnsi"/>
                <w:noProof/>
                <w:lang w:eastAsia="en-NZ"/>
              </w:rPr>
              <w:tab/>
            </w:r>
            <w:r w:rsidR="00746AEC" w:rsidRPr="00537BDB">
              <w:rPr>
                <w:rStyle w:val="Hyperlink"/>
                <w:noProof/>
              </w:rPr>
              <w:t>Introduction</w:t>
            </w:r>
            <w:r w:rsidR="00746AEC">
              <w:rPr>
                <w:noProof/>
                <w:webHidden/>
              </w:rPr>
              <w:tab/>
            </w:r>
            <w:r w:rsidR="00746AEC">
              <w:rPr>
                <w:noProof/>
                <w:webHidden/>
              </w:rPr>
              <w:fldChar w:fldCharType="begin"/>
            </w:r>
            <w:r w:rsidR="00746AEC">
              <w:rPr>
                <w:noProof/>
                <w:webHidden/>
              </w:rPr>
              <w:instrText xml:space="preserve"> PAGEREF _Toc48008233 \h </w:instrText>
            </w:r>
            <w:r w:rsidR="00746AEC">
              <w:rPr>
                <w:noProof/>
                <w:webHidden/>
              </w:rPr>
            </w:r>
            <w:r w:rsidR="00746AEC">
              <w:rPr>
                <w:noProof/>
                <w:webHidden/>
              </w:rPr>
              <w:fldChar w:fldCharType="separate"/>
            </w:r>
            <w:r w:rsidR="00746AEC">
              <w:rPr>
                <w:noProof/>
                <w:webHidden/>
              </w:rPr>
              <w:t>3</w:t>
            </w:r>
            <w:r w:rsidR="00746AEC">
              <w:rPr>
                <w:noProof/>
                <w:webHidden/>
              </w:rPr>
              <w:fldChar w:fldCharType="end"/>
            </w:r>
          </w:hyperlink>
        </w:p>
        <w:p w14:paraId="7D77A7AB" w14:textId="3548AC4F" w:rsidR="00746AEC" w:rsidRDefault="006E1473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hyperlink w:anchor="_Toc48008234" w:history="1">
            <w:r w:rsidR="00746AEC" w:rsidRPr="00537BDB">
              <w:rPr>
                <w:rStyle w:val="Hyperlink"/>
                <w:noProof/>
              </w:rPr>
              <w:t>2</w:t>
            </w:r>
            <w:r w:rsidR="00746AEC">
              <w:rPr>
                <w:rFonts w:asciiTheme="minorHAnsi" w:eastAsiaTheme="minorEastAsia" w:hAnsiTheme="minorHAnsi"/>
                <w:noProof/>
                <w:lang w:eastAsia="en-NZ"/>
              </w:rPr>
              <w:tab/>
            </w:r>
            <w:r w:rsidR="00746AEC" w:rsidRPr="00537BDB">
              <w:rPr>
                <w:rStyle w:val="Hyperlink"/>
                <w:noProof/>
              </w:rPr>
              <w:t>Discussion of Tasks</w:t>
            </w:r>
            <w:r w:rsidR="00746AEC">
              <w:rPr>
                <w:noProof/>
                <w:webHidden/>
              </w:rPr>
              <w:tab/>
            </w:r>
            <w:r w:rsidR="00746AEC">
              <w:rPr>
                <w:noProof/>
                <w:webHidden/>
              </w:rPr>
              <w:fldChar w:fldCharType="begin"/>
            </w:r>
            <w:r w:rsidR="00746AEC">
              <w:rPr>
                <w:noProof/>
                <w:webHidden/>
              </w:rPr>
              <w:instrText xml:space="preserve"> PAGEREF _Toc48008234 \h </w:instrText>
            </w:r>
            <w:r w:rsidR="00746AEC">
              <w:rPr>
                <w:noProof/>
                <w:webHidden/>
              </w:rPr>
            </w:r>
            <w:r w:rsidR="00746AEC">
              <w:rPr>
                <w:noProof/>
                <w:webHidden/>
              </w:rPr>
              <w:fldChar w:fldCharType="separate"/>
            </w:r>
            <w:r w:rsidR="00746AEC">
              <w:rPr>
                <w:noProof/>
                <w:webHidden/>
              </w:rPr>
              <w:t>3</w:t>
            </w:r>
            <w:r w:rsidR="00746AEC">
              <w:rPr>
                <w:noProof/>
                <w:webHidden/>
              </w:rPr>
              <w:fldChar w:fldCharType="end"/>
            </w:r>
          </w:hyperlink>
        </w:p>
        <w:p w14:paraId="7268440E" w14:textId="3C24BC3B" w:rsidR="00746AEC" w:rsidRDefault="006E1473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hyperlink w:anchor="_Toc48008235" w:history="1">
            <w:r w:rsidR="00746AEC" w:rsidRPr="00537BDB">
              <w:rPr>
                <w:rStyle w:val="Hyperlink"/>
                <w:noProof/>
              </w:rPr>
              <w:t>3</w:t>
            </w:r>
            <w:r w:rsidR="00746AEC">
              <w:rPr>
                <w:rFonts w:asciiTheme="minorHAnsi" w:eastAsiaTheme="minorEastAsia" w:hAnsiTheme="minorHAnsi"/>
                <w:noProof/>
                <w:lang w:eastAsia="en-NZ"/>
              </w:rPr>
              <w:tab/>
            </w:r>
            <w:r w:rsidR="00746AEC" w:rsidRPr="00537BDB">
              <w:rPr>
                <w:rStyle w:val="Hyperlink"/>
                <w:noProof/>
              </w:rPr>
              <w:t>Conclusion</w:t>
            </w:r>
            <w:r w:rsidR="00746AEC">
              <w:rPr>
                <w:noProof/>
                <w:webHidden/>
              </w:rPr>
              <w:tab/>
            </w:r>
            <w:r w:rsidR="00746AEC">
              <w:rPr>
                <w:noProof/>
                <w:webHidden/>
              </w:rPr>
              <w:fldChar w:fldCharType="begin"/>
            </w:r>
            <w:r w:rsidR="00746AEC">
              <w:rPr>
                <w:noProof/>
                <w:webHidden/>
              </w:rPr>
              <w:instrText xml:space="preserve"> PAGEREF _Toc48008235 \h </w:instrText>
            </w:r>
            <w:r w:rsidR="00746AEC">
              <w:rPr>
                <w:noProof/>
                <w:webHidden/>
              </w:rPr>
            </w:r>
            <w:r w:rsidR="00746AEC">
              <w:rPr>
                <w:noProof/>
                <w:webHidden/>
              </w:rPr>
              <w:fldChar w:fldCharType="separate"/>
            </w:r>
            <w:r w:rsidR="00746AEC">
              <w:rPr>
                <w:noProof/>
                <w:webHidden/>
              </w:rPr>
              <w:t>3</w:t>
            </w:r>
            <w:r w:rsidR="00746AEC">
              <w:rPr>
                <w:noProof/>
                <w:webHidden/>
              </w:rPr>
              <w:fldChar w:fldCharType="end"/>
            </w:r>
          </w:hyperlink>
        </w:p>
        <w:p w14:paraId="2507B8E9" w14:textId="7EB2DC25" w:rsidR="00746AEC" w:rsidRDefault="006E1473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hyperlink w:anchor="_Toc48008236" w:history="1">
            <w:r w:rsidR="00746AEC" w:rsidRPr="00537BDB">
              <w:rPr>
                <w:rStyle w:val="Hyperlink"/>
                <w:noProof/>
              </w:rPr>
              <w:t>4</w:t>
            </w:r>
            <w:r w:rsidR="00746AEC">
              <w:rPr>
                <w:rFonts w:asciiTheme="minorHAnsi" w:eastAsiaTheme="minorEastAsia" w:hAnsiTheme="minorHAnsi"/>
                <w:noProof/>
                <w:lang w:eastAsia="en-NZ"/>
              </w:rPr>
              <w:tab/>
            </w:r>
            <w:r w:rsidR="00746AEC" w:rsidRPr="00537BDB">
              <w:rPr>
                <w:rStyle w:val="Hyperlink"/>
                <w:noProof/>
              </w:rPr>
              <w:t>References</w:t>
            </w:r>
            <w:r w:rsidR="00746AEC">
              <w:rPr>
                <w:noProof/>
                <w:webHidden/>
              </w:rPr>
              <w:tab/>
            </w:r>
            <w:r w:rsidR="00746AEC">
              <w:rPr>
                <w:noProof/>
                <w:webHidden/>
              </w:rPr>
              <w:fldChar w:fldCharType="begin"/>
            </w:r>
            <w:r w:rsidR="00746AEC">
              <w:rPr>
                <w:noProof/>
                <w:webHidden/>
              </w:rPr>
              <w:instrText xml:space="preserve"> PAGEREF _Toc48008236 \h </w:instrText>
            </w:r>
            <w:r w:rsidR="00746AEC">
              <w:rPr>
                <w:noProof/>
                <w:webHidden/>
              </w:rPr>
            </w:r>
            <w:r w:rsidR="00746AEC">
              <w:rPr>
                <w:noProof/>
                <w:webHidden/>
              </w:rPr>
              <w:fldChar w:fldCharType="separate"/>
            </w:r>
            <w:r w:rsidR="00746AEC">
              <w:rPr>
                <w:noProof/>
                <w:webHidden/>
              </w:rPr>
              <w:t>3</w:t>
            </w:r>
            <w:r w:rsidR="00746AEC">
              <w:rPr>
                <w:noProof/>
                <w:webHidden/>
              </w:rPr>
              <w:fldChar w:fldCharType="end"/>
            </w:r>
          </w:hyperlink>
        </w:p>
        <w:p w14:paraId="1B97E26F" w14:textId="344D84CF" w:rsidR="00417B23" w:rsidRDefault="00417B23">
          <w:r>
            <w:rPr>
              <w:b/>
              <w:bCs/>
              <w:noProof/>
            </w:rPr>
            <w:fldChar w:fldCharType="end"/>
          </w:r>
        </w:p>
      </w:sdtContent>
    </w:sdt>
    <w:p w14:paraId="4BC08AF5" w14:textId="3FFA2315" w:rsidR="001F5FA0" w:rsidRDefault="001F5FA0">
      <w:pPr>
        <w:jc w:val="left"/>
      </w:pPr>
      <w:r>
        <w:br w:type="page"/>
      </w:r>
    </w:p>
    <w:p w14:paraId="787CD49C" w14:textId="15C74747" w:rsidR="009E3432" w:rsidRDefault="009E3432" w:rsidP="0095278D">
      <w:pPr>
        <w:pStyle w:val="Heading1"/>
      </w:pPr>
      <w:bookmarkStart w:id="5" w:name="_Toc48008233"/>
      <w:r>
        <w:lastRenderedPageBreak/>
        <w:t>Introduction</w:t>
      </w:r>
      <w:bookmarkEnd w:id="5"/>
    </w:p>
    <w:p w14:paraId="190621D2" w14:textId="6D829D86" w:rsidR="00D2115F" w:rsidRDefault="00D2115F">
      <w:pPr>
        <w:jc w:val="left"/>
      </w:pPr>
      <w:r>
        <w:br w:type="page"/>
      </w:r>
    </w:p>
    <w:p w14:paraId="70075A99" w14:textId="1B4C4384" w:rsidR="001C1F3F" w:rsidRDefault="007116ED" w:rsidP="0095278D">
      <w:pPr>
        <w:pStyle w:val="Heading1"/>
      </w:pPr>
      <w:bookmarkStart w:id="6" w:name="_Toc48008234"/>
      <w:r>
        <w:lastRenderedPageBreak/>
        <w:t>Discussion of Tasks</w:t>
      </w:r>
      <w:bookmarkEnd w:id="6"/>
    </w:p>
    <w:p w14:paraId="57C6EAB4" w14:textId="1B0FC19B" w:rsidR="000D718B" w:rsidRDefault="00DF761B" w:rsidP="00DF761B">
      <w:pPr>
        <w:pStyle w:val="Heading2"/>
      </w:pPr>
      <w:r>
        <w:t>Task 1</w:t>
      </w:r>
    </w:p>
    <w:p w14:paraId="4683271B" w14:textId="308021CF" w:rsidR="00DF761B" w:rsidRDefault="00DF761B" w:rsidP="00DF761B"/>
    <w:p w14:paraId="5CBCB938" w14:textId="148CD0EA" w:rsidR="00DF761B" w:rsidRDefault="00DF761B" w:rsidP="00DF761B">
      <w:pPr>
        <w:pStyle w:val="Heading2"/>
      </w:pPr>
      <w:r>
        <w:t>Task 2</w:t>
      </w:r>
    </w:p>
    <w:p w14:paraId="3E9DC45C" w14:textId="0E5C3242" w:rsidR="00DF761B" w:rsidRDefault="00DF761B" w:rsidP="00DF761B"/>
    <w:p w14:paraId="70A8CC38" w14:textId="5DCD26E5" w:rsidR="00DF761B" w:rsidRDefault="00DF761B" w:rsidP="00DF761B">
      <w:pPr>
        <w:pStyle w:val="Heading2"/>
      </w:pPr>
      <w:r>
        <w:t>Task 3</w:t>
      </w:r>
    </w:p>
    <w:p w14:paraId="4B21D650" w14:textId="6C279E44" w:rsidR="00DF761B" w:rsidRDefault="00DF761B" w:rsidP="00DF761B"/>
    <w:p w14:paraId="3CBD6374" w14:textId="79DAF129" w:rsidR="00DF761B" w:rsidRDefault="00DF761B" w:rsidP="00DF761B">
      <w:pPr>
        <w:pStyle w:val="Heading2"/>
      </w:pPr>
      <w:r>
        <w:t>Task 4</w:t>
      </w:r>
    </w:p>
    <w:p w14:paraId="0393F554" w14:textId="5E373BA1" w:rsidR="00DF761B" w:rsidRDefault="00DF761B" w:rsidP="00DF761B"/>
    <w:p w14:paraId="07F77E76" w14:textId="143DB95C" w:rsidR="00DF761B" w:rsidRDefault="00DF761B" w:rsidP="00CE7C2E">
      <w:pPr>
        <w:pStyle w:val="Heading2"/>
      </w:pPr>
      <w:r>
        <w:t>Task 5</w:t>
      </w:r>
    </w:p>
    <w:p w14:paraId="2E99DA05" w14:textId="5F4DB3FA" w:rsidR="00DF761B" w:rsidRDefault="00DF761B" w:rsidP="00DF761B"/>
    <w:p w14:paraId="163E5241" w14:textId="5F3EB65B" w:rsidR="00DF761B" w:rsidRDefault="00DF761B" w:rsidP="00DF761B">
      <w:pPr>
        <w:pStyle w:val="Heading2"/>
      </w:pPr>
      <w:r>
        <w:t>Task 6</w:t>
      </w:r>
    </w:p>
    <w:p w14:paraId="42FE6692" w14:textId="77777777" w:rsidR="00DF761B" w:rsidRPr="00DF761B" w:rsidRDefault="00DF761B" w:rsidP="00DF761B"/>
    <w:p w14:paraId="6F822AC1" w14:textId="0526EDBC" w:rsidR="000D718B" w:rsidRDefault="00746AEC" w:rsidP="0095278D">
      <w:pPr>
        <w:pStyle w:val="Heading1"/>
      </w:pPr>
      <w:bookmarkStart w:id="7" w:name="_Toc48008235"/>
      <w:r>
        <w:t>Conclusion</w:t>
      </w:r>
      <w:bookmarkEnd w:id="7"/>
    </w:p>
    <w:p w14:paraId="417AFFD1" w14:textId="77777777" w:rsidR="000D718B" w:rsidRPr="000D718B" w:rsidRDefault="000D718B" w:rsidP="000D718B"/>
    <w:p w14:paraId="5DC30D39" w14:textId="77777777" w:rsidR="000D718B" w:rsidRDefault="000D718B">
      <w:pPr>
        <w:jc w:val="left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bookmarkStart w:id="8" w:name="_Toc48008236" w:displacedByCustomXml="next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-674653424"/>
        <w:docPartObj>
          <w:docPartGallery w:val="Bibliographies"/>
          <w:docPartUnique/>
        </w:docPartObj>
      </w:sdtPr>
      <w:sdtEndPr/>
      <w:sdtContent>
        <w:p w14:paraId="17E26D5C" w14:textId="1EBA4B3C" w:rsidR="00497C08" w:rsidRDefault="00497C08">
          <w:pPr>
            <w:pStyle w:val="Heading1"/>
          </w:pPr>
          <w:r>
            <w:t>References</w:t>
          </w:r>
          <w:bookmarkEnd w:id="8"/>
        </w:p>
        <w:sdt>
          <w:sdtPr>
            <w:id w:val="-573587230"/>
            <w:bibliography/>
          </w:sdtPr>
          <w:sdtEndPr/>
          <w:sdtContent>
            <w:p w14:paraId="61D62EEA" w14:textId="04CDFB6D" w:rsidR="00A11B4B" w:rsidRPr="00437D5B" w:rsidRDefault="00497C08" w:rsidP="00437D5B"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46AEC">
                <w:rPr>
                  <w:b/>
                  <w:bCs/>
                  <w:noProof/>
                  <w:lang w:val="en-US"/>
                </w:rPr>
                <w:t>There are no sources in the current document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A11B4B" w:rsidRPr="00437D5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2AE30" w14:textId="77777777" w:rsidR="006E1473" w:rsidRDefault="006E1473" w:rsidP="006D7992">
      <w:pPr>
        <w:spacing w:after="0" w:line="240" w:lineRule="auto"/>
      </w:pPr>
      <w:r>
        <w:separator/>
      </w:r>
    </w:p>
  </w:endnote>
  <w:endnote w:type="continuationSeparator" w:id="0">
    <w:p w14:paraId="52077B2F" w14:textId="77777777" w:rsidR="006E1473" w:rsidRDefault="006E1473" w:rsidP="006D7992">
      <w:pPr>
        <w:spacing w:after="0" w:line="240" w:lineRule="auto"/>
      </w:pPr>
      <w:r>
        <w:continuationSeparator/>
      </w:r>
    </w:p>
  </w:endnote>
  <w:endnote w:type="continuationNotice" w:id="1">
    <w:p w14:paraId="1BB05E7D" w14:textId="77777777" w:rsidR="006E1473" w:rsidRDefault="006E14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2955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0B9CA5" w14:textId="285FA828" w:rsidR="00437D5B" w:rsidRDefault="00437D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F1B65" w14:textId="5DB8ED84" w:rsidR="00134821" w:rsidRDefault="00134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92A4F" w14:textId="77777777" w:rsidR="006E1473" w:rsidRDefault="006E1473" w:rsidP="006D7992">
      <w:pPr>
        <w:spacing w:after="0" w:line="240" w:lineRule="auto"/>
      </w:pPr>
      <w:r>
        <w:separator/>
      </w:r>
    </w:p>
  </w:footnote>
  <w:footnote w:type="continuationSeparator" w:id="0">
    <w:p w14:paraId="2336B14F" w14:textId="77777777" w:rsidR="006E1473" w:rsidRDefault="006E1473" w:rsidP="006D7992">
      <w:pPr>
        <w:spacing w:after="0" w:line="240" w:lineRule="auto"/>
      </w:pPr>
      <w:r>
        <w:continuationSeparator/>
      </w:r>
    </w:p>
  </w:footnote>
  <w:footnote w:type="continuationNotice" w:id="1">
    <w:p w14:paraId="2E599C89" w14:textId="77777777" w:rsidR="006E1473" w:rsidRDefault="006E14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B16F31B" w14:paraId="60E5700D" w14:textId="77777777" w:rsidTr="7B16F31B">
      <w:tc>
        <w:tcPr>
          <w:tcW w:w="3120" w:type="dxa"/>
        </w:tcPr>
        <w:p w14:paraId="469105A0" w14:textId="5D85EDF8" w:rsidR="7B16F31B" w:rsidRDefault="7B16F31B" w:rsidP="7B16F31B">
          <w:pPr>
            <w:pStyle w:val="Header"/>
            <w:ind w:left="-115"/>
          </w:pPr>
        </w:p>
      </w:tc>
      <w:tc>
        <w:tcPr>
          <w:tcW w:w="3120" w:type="dxa"/>
        </w:tcPr>
        <w:p w14:paraId="3F021F01" w14:textId="0518C5B2" w:rsidR="7B16F31B" w:rsidRDefault="7B16F31B" w:rsidP="7B16F31B">
          <w:pPr>
            <w:pStyle w:val="Header"/>
            <w:jc w:val="center"/>
          </w:pPr>
        </w:p>
      </w:tc>
      <w:tc>
        <w:tcPr>
          <w:tcW w:w="3120" w:type="dxa"/>
        </w:tcPr>
        <w:p w14:paraId="2023F460" w14:textId="4120ABE8" w:rsidR="7B16F31B" w:rsidRDefault="7B16F31B" w:rsidP="7B16F31B">
          <w:pPr>
            <w:pStyle w:val="Header"/>
            <w:ind w:right="-115"/>
            <w:jc w:val="right"/>
          </w:pPr>
        </w:p>
      </w:tc>
    </w:tr>
  </w:tbl>
  <w:p w14:paraId="60D4AF50" w14:textId="4AA07C59" w:rsidR="00134821" w:rsidRDefault="001348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24B81"/>
    <w:multiLevelType w:val="hybridMultilevel"/>
    <w:tmpl w:val="68DE707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F0BB6"/>
    <w:multiLevelType w:val="hybridMultilevel"/>
    <w:tmpl w:val="5D7AAE2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20589"/>
    <w:multiLevelType w:val="hybridMultilevel"/>
    <w:tmpl w:val="FB64EF9E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95CE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B370AB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6273AC3"/>
    <w:multiLevelType w:val="hybridMultilevel"/>
    <w:tmpl w:val="C258425C"/>
    <w:lvl w:ilvl="0" w:tplc="46C420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595959" w:themeColor="text1" w:themeTint="A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284FE9"/>
    <w:multiLevelType w:val="hybridMultilevel"/>
    <w:tmpl w:val="AC28FF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E2552E"/>
    <w:multiLevelType w:val="hybridMultilevel"/>
    <w:tmpl w:val="FF620B7E"/>
    <w:lvl w:ilvl="0" w:tplc="1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42777EA8"/>
    <w:multiLevelType w:val="multilevel"/>
    <w:tmpl w:val="B178FB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4843D50"/>
    <w:multiLevelType w:val="hybridMultilevel"/>
    <w:tmpl w:val="602035A4"/>
    <w:lvl w:ilvl="0" w:tplc="7D0CC8B0">
      <w:start w:val="1"/>
      <w:numFmt w:val="decimal"/>
      <w:lvlText w:val="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F4B6A"/>
    <w:multiLevelType w:val="hybridMultilevel"/>
    <w:tmpl w:val="A17A703A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A1B0C"/>
    <w:multiLevelType w:val="multilevel"/>
    <w:tmpl w:val="96907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3D3C4D"/>
    <w:multiLevelType w:val="hybridMultilevel"/>
    <w:tmpl w:val="8B1057E6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924498"/>
    <w:multiLevelType w:val="hybridMultilevel"/>
    <w:tmpl w:val="896A0A4A"/>
    <w:lvl w:ilvl="0" w:tplc="1374C8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6A49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C6E5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A4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A2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8A2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E5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AA29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303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2"/>
  </w:num>
  <w:num w:numId="4">
    <w:abstractNumId w:val="6"/>
  </w:num>
  <w:num w:numId="5">
    <w:abstractNumId w:val="8"/>
  </w:num>
  <w:num w:numId="6">
    <w:abstractNumId w:val="7"/>
  </w:num>
  <w:num w:numId="7">
    <w:abstractNumId w:val="12"/>
  </w:num>
  <w:num w:numId="8">
    <w:abstractNumId w:val="10"/>
  </w:num>
  <w:num w:numId="9">
    <w:abstractNumId w:val="5"/>
  </w:num>
  <w:num w:numId="10">
    <w:abstractNumId w:val="11"/>
  </w:num>
  <w:num w:numId="11">
    <w:abstractNumId w:val="9"/>
  </w:num>
  <w:num w:numId="12">
    <w:abstractNumId w:val="3"/>
  </w:num>
  <w:num w:numId="13">
    <w:abstractNumId w:val="4"/>
  </w:num>
  <w:num w:numId="14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yNLUwtjQwtjAyMDBT0lEKTi0uzszPAymwqAUAQw/TmSwAAAA="/>
  </w:docVars>
  <w:rsids>
    <w:rsidRoot w:val="1C9E4610"/>
    <w:rsid w:val="0000029F"/>
    <w:rsid w:val="00000B70"/>
    <w:rsid w:val="00002D4B"/>
    <w:rsid w:val="00002FC4"/>
    <w:rsid w:val="0000386A"/>
    <w:rsid w:val="00003F70"/>
    <w:rsid w:val="00007EF3"/>
    <w:rsid w:val="000137B1"/>
    <w:rsid w:val="00013F9B"/>
    <w:rsid w:val="00015062"/>
    <w:rsid w:val="00015C9E"/>
    <w:rsid w:val="0001648A"/>
    <w:rsid w:val="00017264"/>
    <w:rsid w:val="00021E5F"/>
    <w:rsid w:val="00022381"/>
    <w:rsid w:val="00023A32"/>
    <w:rsid w:val="00025F68"/>
    <w:rsid w:val="00030902"/>
    <w:rsid w:val="00037F9D"/>
    <w:rsid w:val="00040A25"/>
    <w:rsid w:val="00040AB8"/>
    <w:rsid w:val="00040BF4"/>
    <w:rsid w:val="00042558"/>
    <w:rsid w:val="00043803"/>
    <w:rsid w:val="000447D5"/>
    <w:rsid w:val="000465FE"/>
    <w:rsid w:val="00046601"/>
    <w:rsid w:val="000474DB"/>
    <w:rsid w:val="0005077B"/>
    <w:rsid w:val="00050ED5"/>
    <w:rsid w:val="00055B92"/>
    <w:rsid w:val="00055E73"/>
    <w:rsid w:val="000569A2"/>
    <w:rsid w:val="00056E48"/>
    <w:rsid w:val="000571BD"/>
    <w:rsid w:val="00061335"/>
    <w:rsid w:val="0006206B"/>
    <w:rsid w:val="00062745"/>
    <w:rsid w:val="00062766"/>
    <w:rsid w:val="00066CF8"/>
    <w:rsid w:val="00067D3D"/>
    <w:rsid w:val="000701D8"/>
    <w:rsid w:val="0007052C"/>
    <w:rsid w:val="00070873"/>
    <w:rsid w:val="000729E1"/>
    <w:rsid w:val="00073B02"/>
    <w:rsid w:val="000751BE"/>
    <w:rsid w:val="00075397"/>
    <w:rsid w:val="0007565A"/>
    <w:rsid w:val="00076C68"/>
    <w:rsid w:val="00077530"/>
    <w:rsid w:val="00080941"/>
    <w:rsid w:val="0008211A"/>
    <w:rsid w:val="0008298B"/>
    <w:rsid w:val="00082D73"/>
    <w:rsid w:val="000835B1"/>
    <w:rsid w:val="00083C3A"/>
    <w:rsid w:val="00086E8D"/>
    <w:rsid w:val="00087A31"/>
    <w:rsid w:val="00087CE1"/>
    <w:rsid w:val="00087EE2"/>
    <w:rsid w:val="0009373F"/>
    <w:rsid w:val="00097068"/>
    <w:rsid w:val="000A0439"/>
    <w:rsid w:val="000A684D"/>
    <w:rsid w:val="000A6DB6"/>
    <w:rsid w:val="000B08B6"/>
    <w:rsid w:val="000B1597"/>
    <w:rsid w:val="000B655F"/>
    <w:rsid w:val="000B7B8B"/>
    <w:rsid w:val="000C0074"/>
    <w:rsid w:val="000C02B6"/>
    <w:rsid w:val="000C5245"/>
    <w:rsid w:val="000C7C55"/>
    <w:rsid w:val="000D10AF"/>
    <w:rsid w:val="000D1439"/>
    <w:rsid w:val="000D1875"/>
    <w:rsid w:val="000D21A9"/>
    <w:rsid w:val="000D3C63"/>
    <w:rsid w:val="000D6BFB"/>
    <w:rsid w:val="000D6D45"/>
    <w:rsid w:val="000D718B"/>
    <w:rsid w:val="000E21AA"/>
    <w:rsid w:val="000E40AE"/>
    <w:rsid w:val="000E7904"/>
    <w:rsid w:val="000F1F90"/>
    <w:rsid w:val="000F4B19"/>
    <w:rsid w:val="000F6DDC"/>
    <w:rsid w:val="000F7B9B"/>
    <w:rsid w:val="00100229"/>
    <w:rsid w:val="001004E9"/>
    <w:rsid w:val="001006AB"/>
    <w:rsid w:val="001024E9"/>
    <w:rsid w:val="0010349D"/>
    <w:rsid w:val="00104AE9"/>
    <w:rsid w:val="00104FB7"/>
    <w:rsid w:val="00105B35"/>
    <w:rsid w:val="0010780B"/>
    <w:rsid w:val="00110199"/>
    <w:rsid w:val="001102E7"/>
    <w:rsid w:val="001103A7"/>
    <w:rsid w:val="00114829"/>
    <w:rsid w:val="00115DE3"/>
    <w:rsid w:val="001169D8"/>
    <w:rsid w:val="00116B3C"/>
    <w:rsid w:val="001215EA"/>
    <w:rsid w:val="00123239"/>
    <w:rsid w:val="00123C80"/>
    <w:rsid w:val="00124F7F"/>
    <w:rsid w:val="001259D7"/>
    <w:rsid w:val="00126397"/>
    <w:rsid w:val="0012796C"/>
    <w:rsid w:val="00127DAF"/>
    <w:rsid w:val="00130424"/>
    <w:rsid w:val="001305EB"/>
    <w:rsid w:val="00131645"/>
    <w:rsid w:val="0013194E"/>
    <w:rsid w:val="00131A02"/>
    <w:rsid w:val="00131EFB"/>
    <w:rsid w:val="001342E4"/>
    <w:rsid w:val="001343EC"/>
    <w:rsid w:val="00134821"/>
    <w:rsid w:val="00135842"/>
    <w:rsid w:val="00136F54"/>
    <w:rsid w:val="00137247"/>
    <w:rsid w:val="00137B39"/>
    <w:rsid w:val="00141015"/>
    <w:rsid w:val="001416AC"/>
    <w:rsid w:val="00142912"/>
    <w:rsid w:val="00142BD8"/>
    <w:rsid w:val="001433AA"/>
    <w:rsid w:val="0014365A"/>
    <w:rsid w:val="0014386C"/>
    <w:rsid w:val="00146F8B"/>
    <w:rsid w:val="001511B4"/>
    <w:rsid w:val="00152B13"/>
    <w:rsid w:val="00154189"/>
    <w:rsid w:val="00154A8F"/>
    <w:rsid w:val="00154DC8"/>
    <w:rsid w:val="00155347"/>
    <w:rsid w:val="00156659"/>
    <w:rsid w:val="00157216"/>
    <w:rsid w:val="001604FF"/>
    <w:rsid w:val="00160CC7"/>
    <w:rsid w:val="001617B1"/>
    <w:rsid w:val="00161935"/>
    <w:rsid w:val="00163A88"/>
    <w:rsid w:val="00163E8D"/>
    <w:rsid w:val="00165901"/>
    <w:rsid w:val="001664A0"/>
    <w:rsid w:val="00166579"/>
    <w:rsid w:val="00166864"/>
    <w:rsid w:val="00167065"/>
    <w:rsid w:val="00171CBC"/>
    <w:rsid w:val="001720B3"/>
    <w:rsid w:val="00173574"/>
    <w:rsid w:val="00175C3A"/>
    <w:rsid w:val="00177AD5"/>
    <w:rsid w:val="00181CCE"/>
    <w:rsid w:val="0018353C"/>
    <w:rsid w:val="00184132"/>
    <w:rsid w:val="0018428C"/>
    <w:rsid w:val="00184DF7"/>
    <w:rsid w:val="00184EB9"/>
    <w:rsid w:val="00185726"/>
    <w:rsid w:val="00186EE7"/>
    <w:rsid w:val="0019044E"/>
    <w:rsid w:val="00190D22"/>
    <w:rsid w:val="00192528"/>
    <w:rsid w:val="0019277F"/>
    <w:rsid w:val="00192CCE"/>
    <w:rsid w:val="001A3BB9"/>
    <w:rsid w:val="001A45ED"/>
    <w:rsid w:val="001A4F0E"/>
    <w:rsid w:val="001A5541"/>
    <w:rsid w:val="001A62F4"/>
    <w:rsid w:val="001A77F4"/>
    <w:rsid w:val="001B132D"/>
    <w:rsid w:val="001B1B75"/>
    <w:rsid w:val="001B1FCB"/>
    <w:rsid w:val="001B2FC2"/>
    <w:rsid w:val="001B30FB"/>
    <w:rsid w:val="001B4091"/>
    <w:rsid w:val="001B56FE"/>
    <w:rsid w:val="001B5EC4"/>
    <w:rsid w:val="001B7DEC"/>
    <w:rsid w:val="001BF951"/>
    <w:rsid w:val="001C143F"/>
    <w:rsid w:val="001C16AC"/>
    <w:rsid w:val="001C1F3F"/>
    <w:rsid w:val="001C292F"/>
    <w:rsid w:val="001C3256"/>
    <w:rsid w:val="001C375C"/>
    <w:rsid w:val="001C46EF"/>
    <w:rsid w:val="001C549C"/>
    <w:rsid w:val="001D2551"/>
    <w:rsid w:val="001D6674"/>
    <w:rsid w:val="001D76FB"/>
    <w:rsid w:val="001D786F"/>
    <w:rsid w:val="001E093E"/>
    <w:rsid w:val="001E25D0"/>
    <w:rsid w:val="001E3424"/>
    <w:rsid w:val="001F1415"/>
    <w:rsid w:val="001F27AB"/>
    <w:rsid w:val="001F45B1"/>
    <w:rsid w:val="001F50C6"/>
    <w:rsid w:val="001F5FA0"/>
    <w:rsid w:val="001F6477"/>
    <w:rsid w:val="001F6EEF"/>
    <w:rsid w:val="001F7AD8"/>
    <w:rsid w:val="00200132"/>
    <w:rsid w:val="002021EC"/>
    <w:rsid w:val="0020359E"/>
    <w:rsid w:val="00204F69"/>
    <w:rsid w:val="00205C64"/>
    <w:rsid w:val="00205E2F"/>
    <w:rsid w:val="00205ED0"/>
    <w:rsid w:val="002060F3"/>
    <w:rsid w:val="0020613A"/>
    <w:rsid w:val="002067AA"/>
    <w:rsid w:val="00207D25"/>
    <w:rsid w:val="002122F7"/>
    <w:rsid w:val="00212F6E"/>
    <w:rsid w:val="0021387D"/>
    <w:rsid w:val="00214030"/>
    <w:rsid w:val="0021495B"/>
    <w:rsid w:val="00214B1C"/>
    <w:rsid w:val="00216746"/>
    <w:rsid w:val="00217420"/>
    <w:rsid w:val="002174BD"/>
    <w:rsid w:val="0021761B"/>
    <w:rsid w:val="002202B6"/>
    <w:rsid w:val="0022119C"/>
    <w:rsid w:val="00222991"/>
    <w:rsid w:val="002239F3"/>
    <w:rsid w:val="002270CB"/>
    <w:rsid w:val="00227BA0"/>
    <w:rsid w:val="0023208D"/>
    <w:rsid w:val="002324DD"/>
    <w:rsid w:val="00234949"/>
    <w:rsid w:val="00235757"/>
    <w:rsid w:val="00235832"/>
    <w:rsid w:val="002368DB"/>
    <w:rsid w:val="0023710B"/>
    <w:rsid w:val="002403E1"/>
    <w:rsid w:val="00240FF9"/>
    <w:rsid w:val="002426CC"/>
    <w:rsid w:val="0024379E"/>
    <w:rsid w:val="00246710"/>
    <w:rsid w:val="00251180"/>
    <w:rsid w:val="00251663"/>
    <w:rsid w:val="00251EAE"/>
    <w:rsid w:val="002543C2"/>
    <w:rsid w:val="00254935"/>
    <w:rsid w:val="0025494B"/>
    <w:rsid w:val="00254D46"/>
    <w:rsid w:val="002559D4"/>
    <w:rsid w:val="00257593"/>
    <w:rsid w:val="00257871"/>
    <w:rsid w:val="002623C4"/>
    <w:rsid w:val="0026646B"/>
    <w:rsid w:val="00266DA6"/>
    <w:rsid w:val="002677F4"/>
    <w:rsid w:val="00267E13"/>
    <w:rsid w:val="00273009"/>
    <w:rsid w:val="00274A55"/>
    <w:rsid w:val="00275655"/>
    <w:rsid w:val="00275EAA"/>
    <w:rsid w:val="00276362"/>
    <w:rsid w:val="00276FF6"/>
    <w:rsid w:val="0027748C"/>
    <w:rsid w:val="00277E11"/>
    <w:rsid w:val="002812FA"/>
    <w:rsid w:val="002813AE"/>
    <w:rsid w:val="002814B0"/>
    <w:rsid w:val="00281566"/>
    <w:rsid w:val="00282AD6"/>
    <w:rsid w:val="00283CBB"/>
    <w:rsid w:val="0028573E"/>
    <w:rsid w:val="00286876"/>
    <w:rsid w:val="00287049"/>
    <w:rsid w:val="002874A2"/>
    <w:rsid w:val="0028752B"/>
    <w:rsid w:val="002907F0"/>
    <w:rsid w:val="002949C4"/>
    <w:rsid w:val="00295D4D"/>
    <w:rsid w:val="00296071"/>
    <w:rsid w:val="002962E8"/>
    <w:rsid w:val="002A0161"/>
    <w:rsid w:val="002A141F"/>
    <w:rsid w:val="002A29B6"/>
    <w:rsid w:val="002A3C0F"/>
    <w:rsid w:val="002A5B64"/>
    <w:rsid w:val="002A6601"/>
    <w:rsid w:val="002A7C5A"/>
    <w:rsid w:val="002B270E"/>
    <w:rsid w:val="002B2A89"/>
    <w:rsid w:val="002B3976"/>
    <w:rsid w:val="002B42DD"/>
    <w:rsid w:val="002B53F0"/>
    <w:rsid w:val="002B5690"/>
    <w:rsid w:val="002B5E8B"/>
    <w:rsid w:val="002C00BF"/>
    <w:rsid w:val="002C187C"/>
    <w:rsid w:val="002C3C7D"/>
    <w:rsid w:val="002C4DB1"/>
    <w:rsid w:val="002C5132"/>
    <w:rsid w:val="002C5E18"/>
    <w:rsid w:val="002C74C4"/>
    <w:rsid w:val="002C789B"/>
    <w:rsid w:val="002C7EB4"/>
    <w:rsid w:val="002D1525"/>
    <w:rsid w:val="002D1827"/>
    <w:rsid w:val="002D1963"/>
    <w:rsid w:val="002D1E17"/>
    <w:rsid w:val="002D1EA4"/>
    <w:rsid w:val="002D2B71"/>
    <w:rsid w:val="002D3BE6"/>
    <w:rsid w:val="002D599D"/>
    <w:rsid w:val="002D5D35"/>
    <w:rsid w:val="002D7CFC"/>
    <w:rsid w:val="002E1029"/>
    <w:rsid w:val="002E28B7"/>
    <w:rsid w:val="002E4EF0"/>
    <w:rsid w:val="002E7E95"/>
    <w:rsid w:val="002F10D4"/>
    <w:rsid w:val="002F1850"/>
    <w:rsid w:val="002F1988"/>
    <w:rsid w:val="002F341A"/>
    <w:rsid w:val="002F449A"/>
    <w:rsid w:val="002F4A78"/>
    <w:rsid w:val="002F5610"/>
    <w:rsid w:val="002F5721"/>
    <w:rsid w:val="002F6935"/>
    <w:rsid w:val="0030006A"/>
    <w:rsid w:val="00300922"/>
    <w:rsid w:val="00301A29"/>
    <w:rsid w:val="00304A12"/>
    <w:rsid w:val="00306B9F"/>
    <w:rsid w:val="00307CCA"/>
    <w:rsid w:val="00312118"/>
    <w:rsid w:val="00313307"/>
    <w:rsid w:val="0031379C"/>
    <w:rsid w:val="0031655A"/>
    <w:rsid w:val="00323379"/>
    <w:rsid w:val="003243B7"/>
    <w:rsid w:val="00326362"/>
    <w:rsid w:val="003276C9"/>
    <w:rsid w:val="00327851"/>
    <w:rsid w:val="00327EED"/>
    <w:rsid w:val="00333F25"/>
    <w:rsid w:val="00334CBA"/>
    <w:rsid w:val="00336476"/>
    <w:rsid w:val="003377E8"/>
    <w:rsid w:val="003394A6"/>
    <w:rsid w:val="00342252"/>
    <w:rsid w:val="00342DC5"/>
    <w:rsid w:val="00343C09"/>
    <w:rsid w:val="0034413D"/>
    <w:rsid w:val="003452F5"/>
    <w:rsid w:val="00346231"/>
    <w:rsid w:val="003509EA"/>
    <w:rsid w:val="0035151B"/>
    <w:rsid w:val="00351719"/>
    <w:rsid w:val="00353DAC"/>
    <w:rsid w:val="00357B14"/>
    <w:rsid w:val="00361352"/>
    <w:rsid w:val="00361898"/>
    <w:rsid w:val="0036219D"/>
    <w:rsid w:val="00363CB9"/>
    <w:rsid w:val="003650A5"/>
    <w:rsid w:val="003651CF"/>
    <w:rsid w:val="003656F4"/>
    <w:rsid w:val="00367217"/>
    <w:rsid w:val="003724F4"/>
    <w:rsid w:val="00374F3D"/>
    <w:rsid w:val="003754F0"/>
    <w:rsid w:val="0037574F"/>
    <w:rsid w:val="00376E67"/>
    <w:rsid w:val="0037762A"/>
    <w:rsid w:val="00381359"/>
    <w:rsid w:val="00381361"/>
    <w:rsid w:val="00382BD7"/>
    <w:rsid w:val="0038324C"/>
    <w:rsid w:val="003848D8"/>
    <w:rsid w:val="00385A10"/>
    <w:rsid w:val="00387313"/>
    <w:rsid w:val="0038768F"/>
    <w:rsid w:val="00391594"/>
    <w:rsid w:val="0039394F"/>
    <w:rsid w:val="003962BB"/>
    <w:rsid w:val="00396AEB"/>
    <w:rsid w:val="00397FF5"/>
    <w:rsid w:val="003A0269"/>
    <w:rsid w:val="003A32BE"/>
    <w:rsid w:val="003A32E4"/>
    <w:rsid w:val="003A4360"/>
    <w:rsid w:val="003A45C9"/>
    <w:rsid w:val="003A5BE8"/>
    <w:rsid w:val="003A5F5A"/>
    <w:rsid w:val="003A742B"/>
    <w:rsid w:val="003B0569"/>
    <w:rsid w:val="003B1297"/>
    <w:rsid w:val="003B3B74"/>
    <w:rsid w:val="003B5491"/>
    <w:rsid w:val="003B5E41"/>
    <w:rsid w:val="003B609B"/>
    <w:rsid w:val="003C0510"/>
    <w:rsid w:val="003C0942"/>
    <w:rsid w:val="003C28DC"/>
    <w:rsid w:val="003C3DBC"/>
    <w:rsid w:val="003C51C6"/>
    <w:rsid w:val="003C5540"/>
    <w:rsid w:val="003C7956"/>
    <w:rsid w:val="003C7DD1"/>
    <w:rsid w:val="003D152E"/>
    <w:rsid w:val="003D1821"/>
    <w:rsid w:val="003D4F61"/>
    <w:rsid w:val="003D520D"/>
    <w:rsid w:val="003D5629"/>
    <w:rsid w:val="003D7192"/>
    <w:rsid w:val="003E04F5"/>
    <w:rsid w:val="003E31F8"/>
    <w:rsid w:val="003E32CD"/>
    <w:rsid w:val="003E4BB2"/>
    <w:rsid w:val="003E584D"/>
    <w:rsid w:val="003F00B4"/>
    <w:rsid w:val="003F0557"/>
    <w:rsid w:val="003F1F2F"/>
    <w:rsid w:val="003F22EC"/>
    <w:rsid w:val="003F24AA"/>
    <w:rsid w:val="003F5B1B"/>
    <w:rsid w:val="00400FA5"/>
    <w:rsid w:val="0040281B"/>
    <w:rsid w:val="00402E93"/>
    <w:rsid w:val="00405206"/>
    <w:rsid w:val="004060E8"/>
    <w:rsid w:val="004064BA"/>
    <w:rsid w:val="00406808"/>
    <w:rsid w:val="004072B1"/>
    <w:rsid w:val="0041057B"/>
    <w:rsid w:val="0041279A"/>
    <w:rsid w:val="00412B3A"/>
    <w:rsid w:val="00412D0A"/>
    <w:rsid w:val="00414E3A"/>
    <w:rsid w:val="00415310"/>
    <w:rsid w:val="0041725E"/>
    <w:rsid w:val="00417B23"/>
    <w:rsid w:val="00417D75"/>
    <w:rsid w:val="004206FD"/>
    <w:rsid w:val="00420BA0"/>
    <w:rsid w:val="00420C09"/>
    <w:rsid w:val="004221B9"/>
    <w:rsid w:val="004231B9"/>
    <w:rsid w:val="00424FE5"/>
    <w:rsid w:val="00426E83"/>
    <w:rsid w:val="0042751C"/>
    <w:rsid w:val="00427601"/>
    <w:rsid w:val="0042793A"/>
    <w:rsid w:val="00430579"/>
    <w:rsid w:val="004309BA"/>
    <w:rsid w:val="00431FB5"/>
    <w:rsid w:val="004323A5"/>
    <w:rsid w:val="00435131"/>
    <w:rsid w:val="00435262"/>
    <w:rsid w:val="00436C9A"/>
    <w:rsid w:val="00437D5B"/>
    <w:rsid w:val="00437F99"/>
    <w:rsid w:val="004417BC"/>
    <w:rsid w:val="0044226C"/>
    <w:rsid w:val="00445638"/>
    <w:rsid w:val="00446301"/>
    <w:rsid w:val="004470E8"/>
    <w:rsid w:val="0044749D"/>
    <w:rsid w:val="0045163C"/>
    <w:rsid w:val="004525BC"/>
    <w:rsid w:val="00453FBA"/>
    <w:rsid w:val="00454370"/>
    <w:rsid w:val="00464067"/>
    <w:rsid w:val="004642AE"/>
    <w:rsid w:val="00464C36"/>
    <w:rsid w:val="00465171"/>
    <w:rsid w:val="00470608"/>
    <w:rsid w:val="00470705"/>
    <w:rsid w:val="00470B30"/>
    <w:rsid w:val="00472DF7"/>
    <w:rsid w:val="00474DA7"/>
    <w:rsid w:val="004758BC"/>
    <w:rsid w:val="004765DD"/>
    <w:rsid w:val="00480183"/>
    <w:rsid w:val="00480329"/>
    <w:rsid w:val="00481200"/>
    <w:rsid w:val="004816A5"/>
    <w:rsid w:val="004820A7"/>
    <w:rsid w:val="00483281"/>
    <w:rsid w:val="004832E7"/>
    <w:rsid w:val="0048795A"/>
    <w:rsid w:val="004900CB"/>
    <w:rsid w:val="004919FF"/>
    <w:rsid w:val="00492111"/>
    <w:rsid w:val="00492235"/>
    <w:rsid w:val="004935E7"/>
    <w:rsid w:val="00497102"/>
    <w:rsid w:val="004978AA"/>
    <w:rsid w:val="00497C08"/>
    <w:rsid w:val="00497FD9"/>
    <w:rsid w:val="004A2FA8"/>
    <w:rsid w:val="004A542A"/>
    <w:rsid w:val="004A5CD3"/>
    <w:rsid w:val="004A68C9"/>
    <w:rsid w:val="004A78E8"/>
    <w:rsid w:val="004B0BFE"/>
    <w:rsid w:val="004B0CFE"/>
    <w:rsid w:val="004B3226"/>
    <w:rsid w:val="004B4C6B"/>
    <w:rsid w:val="004B507B"/>
    <w:rsid w:val="004B54BD"/>
    <w:rsid w:val="004B63F7"/>
    <w:rsid w:val="004B76C0"/>
    <w:rsid w:val="004B7E61"/>
    <w:rsid w:val="004C02AE"/>
    <w:rsid w:val="004C15D1"/>
    <w:rsid w:val="004C2B9F"/>
    <w:rsid w:val="004C3BFB"/>
    <w:rsid w:val="004C5175"/>
    <w:rsid w:val="004C5B11"/>
    <w:rsid w:val="004C617F"/>
    <w:rsid w:val="004C62C5"/>
    <w:rsid w:val="004C6FC2"/>
    <w:rsid w:val="004C7FC1"/>
    <w:rsid w:val="004D0F85"/>
    <w:rsid w:val="004D18DD"/>
    <w:rsid w:val="004D2E5A"/>
    <w:rsid w:val="004D3129"/>
    <w:rsid w:val="004D6400"/>
    <w:rsid w:val="004D6D8D"/>
    <w:rsid w:val="004D7469"/>
    <w:rsid w:val="004E1C20"/>
    <w:rsid w:val="004E2CD4"/>
    <w:rsid w:val="004E31B0"/>
    <w:rsid w:val="004E369E"/>
    <w:rsid w:val="004E522D"/>
    <w:rsid w:val="004E54E9"/>
    <w:rsid w:val="004E6317"/>
    <w:rsid w:val="004E64AA"/>
    <w:rsid w:val="004F2461"/>
    <w:rsid w:val="004F2C15"/>
    <w:rsid w:val="004F2DDA"/>
    <w:rsid w:val="004F4A93"/>
    <w:rsid w:val="004F5D6B"/>
    <w:rsid w:val="004F5ED4"/>
    <w:rsid w:val="004F6EFE"/>
    <w:rsid w:val="005002C5"/>
    <w:rsid w:val="00500AE6"/>
    <w:rsid w:val="005014EA"/>
    <w:rsid w:val="00501587"/>
    <w:rsid w:val="00501879"/>
    <w:rsid w:val="005020A2"/>
    <w:rsid w:val="00502F4E"/>
    <w:rsid w:val="00503FB1"/>
    <w:rsid w:val="0050433E"/>
    <w:rsid w:val="00505DEB"/>
    <w:rsid w:val="0050643B"/>
    <w:rsid w:val="00506F58"/>
    <w:rsid w:val="0051089C"/>
    <w:rsid w:val="00511E95"/>
    <w:rsid w:val="00512831"/>
    <w:rsid w:val="00514DEB"/>
    <w:rsid w:val="00517DE4"/>
    <w:rsid w:val="00517F11"/>
    <w:rsid w:val="005214B6"/>
    <w:rsid w:val="005221E5"/>
    <w:rsid w:val="005222D6"/>
    <w:rsid w:val="0052259A"/>
    <w:rsid w:val="00523B6E"/>
    <w:rsid w:val="00523D16"/>
    <w:rsid w:val="00532773"/>
    <w:rsid w:val="00532D94"/>
    <w:rsid w:val="00534C4C"/>
    <w:rsid w:val="0053502E"/>
    <w:rsid w:val="00537552"/>
    <w:rsid w:val="00540174"/>
    <w:rsid w:val="005409B4"/>
    <w:rsid w:val="0054149C"/>
    <w:rsid w:val="0054278D"/>
    <w:rsid w:val="00543A8C"/>
    <w:rsid w:val="0054424C"/>
    <w:rsid w:val="005466F1"/>
    <w:rsid w:val="00547D91"/>
    <w:rsid w:val="0055003A"/>
    <w:rsid w:val="005534D1"/>
    <w:rsid w:val="00554005"/>
    <w:rsid w:val="005543C6"/>
    <w:rsid w:val="00554FE9"/>
    <w:rsid w:val="00555B88"/>
    <w:rsid w:val="00555BC9"/>
    <w:rsid w:val="005573F6"/>
    <w:rsid w:val="005619A5"/>
    <w:rsid w:val="005648FA"/>
    <w:rsid w:val="00565745"/>
    <w:rsid w:val="0056649C"/>
    <w:rsid w:val="005668DF"/>
    <w:rsid w:val="00571AC6"/>
    <w:rsid w:val="005725CB"/>
    <w:rsid w:val="005731D9"/>
    <w:rsid w:val="00573383"/>
    <w:rsid w:val="00573BC0"/>
    <w:rsid w:val="005754C3"/>
    <w:rsid w:val="00576715"/>
    <w:rsid w:val="005806F4"/>
    <w:rsid w:val="00580CA3"/>
    <w:rsid w:val="00581ED2"/>
    <w:rsid w:val="0058360E"/>
    <w:rsid w:val="00583622"/>
    <w:rsid w:val="005843C7"/>
    <w:rsid w:val="00586964"/>
    <w:rsid w:val="00587643"/>
    <w:rsid w:val="005908D7"/>
    <w:rsid w:val="00590BD6"/>
    <w:rsid w:val="00592270"/>
    <w:rsid w:val="00593846"/>
    <w:rsid w:val="00593B04"/>
    <w:rsid w:val="00595326"/>
    <w:rsid w:val="00595A07"/>
    <w:rsid w:val="0059716A"/>
    <w:rsid w:val="00597F6B"/>
    <w:rsid w:val="005A0781"/>
    <w:rsid w:val="005A2B58"/>
    <w:rsid w:val="005A35B0"/>
    <w:rsid w:val="005A3764"/>
    <w:rsid w:val="005A44A2"/>
    <w:rsid w:val="005A4D08"/>
    <w:rsid w:val="005A538B"/>
    <w:rsid w:val="005A604E"/>
    <w:rsid w:val="005A799A"/>
    <w:rsid w:val="005A7AAA"/>
    <w:rsid w:val="005B1A6F"/>
    <w:rsid w:val="005B2950"/>
    <w:rsid w:val="005B2D41"/>
    <w:rsid w:val="005B467C"/>
    <w:rsid w:val="005B530A"/>
    <w:rsid w:val="005B5339"/>
    <w:rsid w:val="005C125D"/>
    <w:rsid w:val="005C155E"/>
    <w:rsid w:val="005C227D"/>
    <w:rsid w:val="005C5553"/>
    <w:rsid w:val="005C78A9"/>
    <w:rsid w:val="005D3FCE"/>
    <w:rsid w:val="005D4FF2"/>
    <w:rsid w:val="005D5CB6"/>
    <w:rsid w:val="005D6BB8"/>
    <w:rsid w:val="005E04CF"/>
    <w:rsid w:val="005E0B7D"/>
    <w:rsid w:val="005E10CB"/>
    <w:rsid w:val="005E1754"/>
    <w:rsid w:val="005E36EB"/>
    <w:rsid w:val="005E3FC0"/>
    <w:rsid w:val="005E4DE6"/>
    <w:rsid w:val="005E7AD3"/>
    <w:rsid w:val="005E7B87"/>
    <w:rsid w:val="005E7EC2"/>
    <w:rsid w:val="005F05E0"/>
    <w:rsid w:val="005F15FE"/>
    <w:rsid w:val="005F2CC9"/>
    <w:rsid w:val="005F4E01"/>
    <w:rsid w:val="005F6136"/>
    <w:rsid w:val="005F6EEA"/>
    <w:rsid w:val="005F799D"/>
    <w:rsid w:val="006005E7"/>
    <w:rsid w:val="0060182F"/>
    <w:rsid w:val="00601E0A"/>
    <w:rsid w:val="00602377"/>
    <w:rsid w:val="00604A06"/>
    <w:rsid w:val="006057B1"/>
    <w:rsid w:val="00605A82"/>
    <w:rsid w:val="00606EC6"/>
    <w:rsid w:val="006103B8"/>
    <w:rsid w:val="00610ED1"/>
    <w:rsid w:val="00612D8A"/>
    <w:rsid w:val="00615FC3"/>
    <w:rsid w:val="00617959"/>
    <w:rsid w:val="00617CED"/>
    <w:rsid w:val="00620563"/>
    <w:rsid w:val="0062182A"/>
    <w:rsid w:val="006249AF"/>
    <w:rsid w:val="00625FB5"/>
    <w:rsid w:val="00626390"/>
    <w:rsid w:val="0062660F"/>
    <w:rsid w:val="006300AE"/>
    <w:rsid w:val="00630FDD"/>
    <w:rsid w:val="00631623"/>
    <w:rsid w:val="00631E6D"/>
    <w:rsid w:val="00633F1D"/>
    <w:rsid w:val="006356AB"/>
    <w:rsid w:val="006361C0"/>
    <w:rsid w:val="00636932"/>
    <w:rsid w:val="00642CF9"/>
    <w:rsid w:val="00643358"/>
    <w:rsid w:val="0064537F"/>
    <w:rsid w:val="00646A4A"/>
    <w:rsid w:val="006502C8"/>
    <w:rsid w:val="006505DB"/>
    <w:rsid w:val="00650D86"/>
    <w:rsid w:val="00654577"/>
    <w:rsid w:val="006551D0"/>
    <w:rsid w:val="00655E37"/>
    <w:rsid w:val="00656046"/>
    <w:rsid w:val="0066194A"/>
    <w:rsid w:val="00661975"/>
    <w:rsid w:val="00661C5F"/>
    <w:rsid w:val="00662CB5"/>
    <w:rsid w:val="00663DDE"/>
    <w:rsid w:val="00663E7F"/>
    <w:rsid w:val="00666581"/>
    <w:rsid w:val="00666F2E"/>
    <w:rsid w:val="00667414"/>
    <w:rsid w:val="0067242E"/>
    <w:rsid w:val="0067261D"/>
    <w:rsid w:val="00673BE6"/>
    <w:rsid w:val="00674054"/>
    <w:rsid w:val="00674A68"/>
    <w:rsid w:val="00676704"/>
    <w:rsid w:val="006768F7"/>
    <w:rsid w:val="00677A18"/>
    <w:rsid w:val="00677AE1"/>
    <w:rsid w:val="00677D05"/>
    <w:rsid w:val="006812C5"/>
    <w:rsid w:val="00682CDD"/>
    <w:rsid w:val="00684229"/>
    <w:rsid w:val="00685DA0"/>
    <w:rsid w:val="00685EEA"/>
    <w:rsid w:val="00686100"/>
    <w:rsid w:val="0068760C"/>
    <w:rsid w:val="00691376"/>
    <w:rsid w:val="006914BF"/>
    <w:rsid w:val="00693A0B"/>
    <w:rsid w:val="00695EB4"/>
    <w:rsid w:val="00696B6F"/>
    <w:rsid w:val="006A02C8"/>
    <w:rsid w:val="006A03E7"/>
    <w:rsid w:val="006A0BC6"/>
    <w:rsid w:val="006A29A7"/>
    <w:rsid w:val="006A47F9"/>
    <w:rsid w:val="006A5AF9"/>
    <w:rsid w:val="006A785A"/>
    <w:rsid w:val="006B4DAA"/>
    <w:rsid w:val="006B5F2F"/>
    <w:rsid w:val="006B60E2"/>
    <w:rsid w:val="006B762C"/>
    <w:rsid w:val="006B78C9"/>
    <w:rsid w:val="006C118E"/>
    <w:rsid w:val="006C1F3E"/>
    <w:rsid w:val="006C483E"/>
    <w:rsid w:val="006C690B"/>
    <w:rsid w:val="006C7425"/>
    <w:rsid w:val="006D12CD"/>
    <w:rsid w:val="006D5348"/>
    <w:rsid w:val="006D6914"/>
    <w:rsid w:val="006D7992"/>
    <w:rsid w:val="006E0282"/>
    <w:rsid w:val="006E1473"/>
    <w:rsid w:val="006E2434"/>
    <w:rsid w:val="006E2EAE"/>
    <w:rsid w:val="006E437C"/>
    <w:rsid w:val="006E5DB2"/>
    <w:rsid w:val="006E6485"/>
    <w:rsid w:val="006F0635"/>
    <w:rsid w:val="006F3782"/>
    <w:rsid w:val="006F42C9"/>
    <w:rsid w:val="006F4EBA"/>
    <w:rsid w:val="0070007C"/>
    <w:rsid w:val="00703249"/>
    <w:rsid w:val="00703A31"/>
    <w:rsid w:val="007043C8"/>
    <w:rsid w:val="00706EE0"/>
    <w:rsid w:val="00710E1F"/>
    <w:rsid w:val="007116ED"/>
    <w:rsid w:val="007124B1"/>
    <w:rsid w:val="007128BE"/>
    <w:rsid w:val="007134AD"/>
    <w:rsid w:val="0071355E"/>
    <w:rsid w:val="00713EB6"/>
    <w:rsid w:val="00714E08"/>
    <w:rsid w:val="007164EB"/>
    <w:rsid w:val="00720537"/>
    <w:rsid w:val="007209CA"/>
    <w:rsid w:val="00722EC5"/>
    <w:rsid w:val="007234F2"/>
    <w:rsid w:val="007249EC"/>
    <w:rsid w:val="00725289"/>
    <w:rsid w:val="007263EB"/>
    <w:rsid w:val="0072705F"/>
    <w:rsid w:val="0072706A"/>
    <w:rsid w:val="00730FB7"/>
    <w:rsid w:val="00731114"/>
    <w:rsid w:val="0073187A"/>
    <w:rsid w:val="00731CFC"/>
    <w:rsid w:val="007329CB"/>
    <w:rsid w:val="00735F67"/>
    <w:rsid w:val="00736420"/>
    <w:rsid w:val="00737E63"/>
    <w:rsid w:val="0074052A"/>
    <w:rsid w:val="0074142F"/>
    <w:rsid w:val="0074211D"/>
    <w:rsid w:val="00742821"/>
    <w:rsid w:val="00743548"/>
    <w:rsid w:val="00744550"/>
    <w:rsid w:val="00745043"/>
    <w:rsid w:val="00745D80"/>
    <w:rsid w:val="00746AEC"/>
    <w:rsid w:val="007564D8"/>
    <w:rsid w:val="00760668"/>
    <w:rsid w:val="00763BBE"/>
    <w:rsid w:val="007648F5"/>
    <w:rsid w:val="00765B2F"/>
    <w:rsid w:val="00766E70"/>
    <w:rsid w:val="00770160"/>
    <w:rsid w:val="007716ED"/>
    <w:rsid w:val="007738A4"/>
    <w:rsid w:val="00775158"/>
    <w:rsid w:val="007764B5"/>
    <w:rsid w:val="00776606"/>
    <w:rsid w:val="00777C9C"/>
    <w:rsid w:val="007815A3"/>
    <w:rsid w:val="00781FC4"/>
    <w:rsid w:val="0078215C"/>
    <w:rsid w:val="00784969"/>
    <w:rsid w:val="007858CE"/>
    <w:rsid w:val="007863BB"/>
    <w:rsid w:val="007870F1"/>
    <w:rsid w:val="0078776B"/>
    <w:rsid w:val="00787B33"/>
    <w:rsid w:val="00791323"/>
    <w:rsid w:val="00791E1C"/>
    <w:rsid w:val="00792781"/>
    <w:rsid w:val="0079536C"/>
    <w:rsid w:val="007958C1"/>
    <w:rsid w:val="00797ABA"/>
    <w:rsid w:val="00797D87"/>
    <w:rsid w:val="00797DFA"/>
    <w:rsid w:val="007A13FE"/>
    <w:rsid w:val="007A1818"/>
    <w:rsid w:val="007A19F2"/>
    <w:rsid w:val="007A2D43"/>
    <w:rsid w:val="007A606E"/>
    <w:rsid w:val="007A6CE2"/>
    <w:rsid w:val="007A6DB5"/>
    <w:rsid w:val="007A7024"/>
    <w:rsid w:val="007A74B7"/>
    <w:rsid w:val="007B1A1A"/>
    <w:rsid w:val="007B26E3"/>
    <w:rsid w:val="007B3E1B"/>
    <w:rsid w:val="007B5512"/>
    <w:rsid w:val="007B5F02"/>
    <w:rsid w:val="007B792A"/>
    <w:rsid w:val="007B7DBE"/>
    <w:rsid w:val="007C1B63"/>
    <w:rsid w:val="007C3F20"/>
    <w:rsid w:val="007C6A67"/>
    <w:rsid w:val="007C788A"/>
    <w:rsid w:val="007D09DF"/>
    <w:rsid w:val="007D27A3"/>
    <w:rsid w:val="007D2F75"/>
    <w:rsid w:val="007D44FF"/>
    <w:rsid w:val="007D46EC"/>
    <w:rsid w:val="007D5A38"/>
    <w:rsid w:val="007D5F88"/>
    <w:rsid w:val="007D7112"/>
    <w:rsid w:val="007E113F"/>
    <w:rsid w:val="007E28DB"/>
    <w:rsid w:val="007E304F"/>
    <w:rsid w:val="007E4404"/>
    <w:rsid w:val="007E514B"/>
    <w:rsid w:val="007E5167"/>
    <w:rsid w:val="007E5CD1"/>
    <w:rsid w:val="007E719D"/>
    <w:rsid w:val="007E7F2F"/>
    <w:rsid w:val="007F24AF"/>
    <w:rsid w:val="007F29B5"/>
    <w:rsid w:val="007F2F1A"/>
    <w:rsid w:val="007F4745"/>
    <w:rsid w:val="007F49EC"/>
    <w:rsid w:val="007F509C"/>
    <w:rsid w:val="007F6573"/>
    <w:rsid w:val="007F6B53"/>
    <w:rsid w:val="007F7A54"/>
    <w:rsid w:val="00801B78"/>
    <w:rsid w:val="00801C88"/>
    <w:rsid w:val="00802B00"/>
    <w:rsid w:val="008036F9"/>
    <w:rsid w:val="00810255"/>
    <w:rsid w:val="008105C2"/>
    <w:rsid w:val="008116FA"/>
    <w:rsid w:val="00814157"/>
    <w:rsid w:val="00814DD5"/>
    <w:rsid w:val="0081557F"/>
    <w:rsid w:val="00816770"/>
    <w:rsid w:val="0081677D"/>
    <w:rsid w:val="00827CDF"/>
    <w:rsid w:val="008303D0"/>
    <w:rsid w:val="008303E4"/>
    <w:rsid w:val="00831006"/>
    <w:rsid w:val="00831A86"/>
    <w:rsid w:val="00831A90"/>
    <w:rsid w:val="00832715"/>
    <w:rsid w:val="0083647B"/>
    <w:rsid w:val="00836616"/>
    <w:rsid w:val="00837BFB"/>
    <w:rsid w:val="00840328"/>
    <w:rsid w:val="008409A5"/>
    <w:rsid w:val="00841EC7"/>
    <w:rsid w:val="00842490"/>
    <w:rsid w:val="00842B8E"/>
    <w:rsid w:val="00843F33"/>
    <w:rsid w:val="0084480A"/>
    <w:rsid w:val="0084570E"/>
    <w:rsid w:val="008457FB"/>
    <w:rsid w:val="00846065"/>
    <w:rsid w:val="008462E5"/>
    <w:rsid w:val="00846FBC"/>
    <w:rsid w:val="00847CA7"/>
    <w:rsid w:val="00850FCF"/>
    <w:rsid w:val="008514C7"/>
    <w:rsid w:val="00851AAA"/>
    <w:rsid w:val="008528AC"/>
    <w:rsid w:val="008547CF"/>
    <w:rsid w:val="008579DF"/>
    <w:rsid w:val="00860387"/>
    <w:rsid w:val="00860AD5"/>
    <w:rsid w:val="00860BAB"/>
    <w:rsid w:val="0086111D"/>
    <w:rsid w:val="0086118D"/>
    <w:rsid w:val="00861279"/>
    <w:rsid w:val="008657D3"/>
    <w:rsid w:val="00866843"/>
    <w:rsid w:val="00866B3A"/>
    <w:rsid w:val="00867E59"/>
    <w:rsid w:val="00871986"/>
    <w:rsid w:val="00872012"/>
    <w:rsid w:val="0087280E"/>
    <w:rsid w:val="00874C9C"/>
    <w:rsid w:val="00874D1D"/>
    <w:rsid w:val="008759BD"/>
    <w:rsid w:val="00876FF1"/>
    <w:rsid w:val="0088019B"/>
    <w:rsid w:val="00881B5A"/>
    <w:rsid w:val="00882098"/>
    <w:rsid w:val="0088224A"/>
    <w:rsid w:val="00883553"/>
    <w:rsid w:val="00883558"/>
    <w:rsid w:val="00884144"/>
    <w:rsid w:val="00885E12"/>
    <w:rsid w:val="0088619E"/>
    <w:rsid w:val="00887600"/>
    <w:rsid w:val="00891C25"/>
    <w:rsid w:val="008923BD"/>
    <w:rsid w:val="00893E26"/>
    <w:rsid w:val="00894502"/>
    <w:rsid w:val="00896F2C"/>
    <w:rsid w:val="008A4D73"/>
    <w:rsid w:val="008A59D1"/>
    <w:rsid w:val="008A6FDD"/>
    <w:rsid w:val="008A7EE5"/>
    <w:rsid w:val="008B014D"/>
    <w:rsid w:val="008B0C15"/>
    <w:rsid w:val="008B1D6E"/>
    <w:rsid w:val="008B22CD"/>
    <w:rsid w:val="008B2A72"/>
    <w:rsid w:val="008B2E1A"/>
    <w:rsid w:val="008B41DE"/>
    <w:rsid w:val="008B4704"/>
    <w:rsid w:val="008B7065"/>
    <w:rsid w:val="008C077E"/>
    <w:rsid w:val="008C14BC"/>
    <w:rsid w:val="008C1543"/>
    <w:rsid w:val="008C1C64"/>
    <w:rsid w:val="008C1F5C"/>
    <w:rsid w:val="008C2285"/>
    <w:rsid w:val="008C2DEA"/>
    <w:rsid w:val="008C36CB"/>
    <w:rsid w:val="008C47CA"/>
    <w:rsid w:val="008C725E"/>
    <w:rsid w:val="008C78B5"/>
    <w:rsid w:val="008C7AF5"/>
    <w:rsid w:val="008D10AD"/>
    <w:rsid w:val="008D15E0"/>
    <w:rsid w:val="008D737A"/>
    <w:rsid w:val="008D7E7C"/>
    <w:rsid w:val="008E216F"/>
    <w:rsid w:val="008E2E09"/>
    <w:rsid w:val="008E385A"/>
    <w:rsid w:val="008E4117"/>
    <w:rsid w:val="008E4DCC"/>
    <w:rsid w:val="008E6BED"/>
    <w:rsid w:val="008E7747"/>
    <w:rsid w:val="008F06F5"/>
    <w:rsid w:val="008F1C23"/>
    <w:rsid w:val="008F2348"/>
    <w:rsid w:val="008F24B1"/>
    <w:rsid w:val="008F3437"/>
    <w:rsid w:val="008F3C9B"/>
    <w:rsid w:val="008F6A90"/>
    <w:rsid w:val="0090138F"/>
    <w:rsid w:val="00901585"/>
    <w:rsid w:val="00903175"/>
    <w:rsid w:val="009040EF"/>
    <w:rsid w:val="00904C5E"/>
    <w:rsid w:val="00907AF1"/>
    <w:rsid w:val="0091132A"/>
    <w:rsid w:val="00911714"/>
    <w:rsid w:val="00911958"/>
    <w:rsid w:val="00912EA5"/>
    <w:rsid w:val="00914070"/>
    <w:rsid w:val="00917991"/>
    <w:rsid w:val="00917C1E"/>
    <w:rsid w:val="00922C76"/>
    <w:rsid w:val="009232D2"/>
    <w:rsid w:val="00923EC1"/>
    <w:rsid w:val="0092464F"/>
    <w:rsid w:val="00924925"/>
    <w:rsid w:val="00924F88"/>
    <w:rsid w:val="00925447"/>
    <w:rsid w:val="00926CDE"/>
    <w:rsid w:val="00927877"/>
    <w:rsid w:val="00927E13"/>
    <w:rsid w:val="009326C5"/>
    <w:rsid w:val="0093326B"/>
    <w:rsid w:val="00933802"/>
    <w:rsid w:val="00936D84"/>
    <w:rsid w:val="00937ABF"/>
    <w:rsid w:val="009400FF"/>
    <w:rsid w:val="00940A6A"/>
    <w:rsid w:val="00941F03"/>
    <w:rsid w:val="00942641"/>
    <w:rsid w:val="00942B75"/>
    <w:rsid w:val="009433C4"/>
    <w:rsid w:val="00944998"/>
    <w:rsid w:val="00945206"/>
    <w:rsid w:val="009455D5"/>
    <w:rsid w:val="00946EAD"/>
    <w:rsid w:val="00947747"/>
    <w:rsid w:val="00947C07"/>
    <w:rsid w:val="00950523"/>
    <w:rsid w:val="00950904"/>
    <w:rsid w:val="0095195A"/>
    <w:rsid w:val="0095223C"/>
    <w:rsid w:val="0095278D"/>
    <w:rsid w:val="0095381D"/>
    <w:rsid w:val="00953AD4"/>
    <w:rsid w:val="009550E3"/>
    <w:rsid w:val="009553CF"/>
    <w:rsid w:val="00955905"/>
    <w:rsid w:val="00955BDC"/>
    <w:rsid w:val="009577C7"/>
    <w:rsid w:val="009577F7"/>
    <w:rsid w:val="0096228C"/>
    <w:rsid w:val="00963997"/>
    <w:rsid w:val="00963BCC"/>
    <w:rsid w:val="00965F71"/>
    <w:rsid w:val="00970793"/>
    <w:rsid w:val="00974189"/>
    <w:rsid w:val="009741D7"/>
    <w:rsid w:val="009768A7"/>
    <w:rsid w:val="00977D97"/>
    <w:rsid w:val="00981775"/>
    <w:rsid w:val="00983462"/>
    <w:rsid w:val="00983A9D"/>
    <w:rsid w:val="00984262"/>
    <w:rsid w:val="009844D7"/>
    <w:rsid w:val="00985017"/>
    <w:rsid w:val="009860CC"/>
    <w:rsid w:val="009867D4"/>
    <w:rsid w:val="009877C4"/>
    <w:rsid w:val="00990189"/>
    <w:rsid w:val="00994103"/>
    <w:rsid w:val="00995265"/>
    <w:rsid w:val="00996394"/>
    <w:rsid w:val="00997925"/>
    <w:rsid w:val="00997955"/>
    <w:rsid w:val="00997E5D"/>
    <w:rsid w:val="009A0491"/>
    <w:rsid w:val="009A27A5"/>
    <w:rsid w:val="009A3265"/>
    <w:rsid w:val="009A34F0"/>
    <w:rsid w:val="009A5625"/>
    <w:rsid w:val="009A6A52"/>
    <w:rsid w:val="009A6D3D"/>
    <w:rsid w:val="009A6E9C"/>
    <w:rsid w:val="009B069F"/>
    <w:rsid w:val="009B154E"/>
    <w:rsid w:val="009B1BE4"/>
    <w:rsid w:val="009B202F"/>
    <w:rsid w:val="009B231E"/>
    <w:rsid w:val="009B275E"/>
    <w:rsid w:val="009B331D"/>
    <w:rsid w:val="009B5485"/>
    <w:rsid w:val="009B6686"/>
    <w:rsid w:val="009C17FD"/>
    <w:rsid w:val="009C1F48"/>
    <w:rsid w:val="009C2D4A"/>
    <w:rsid w:val="009C2F64"/>
    <w:rsid w:val="009C3369"/>
    <w:rsid w:val="009C389B"/>
    <w:rsid w:val="009C4F06"/>
    <w:rsid w:val="009D138D"/>
    <w:rsid w:val="009D22FE"/>
    <w:rsid w:val="009D231A"/>
    <w:rsid w:val="009D3A7B"/>
    <w:rsid w:val="009D5759"/>
    <w:rsid w:val="009D59A1"/>
    <w:rsid w:val="009E0283"/>
    <w:rsid w:val="009E09BB"/>
    <w:rsid w:val="009E1534"/>
    <w:rsid w:val="009E3432"/>
    <w:rsid w:val="009E3B26"/>
    <w:rsid w:val="009E4320"/>
    <w:rsid w:val="009E641E"/>
    <w:rsid w:val="009E6C56"/>
    <w:rsid w:val="009E723D"/>
    <w:rsid w:val="009F0CD7"/>
    <w:rsid w:val="009F1568"/>
    <w:rsid w:val="009F2015"/>
    <w:rsid w:val="009F441F"/>
    <w:rsid w:val="009F6CCD"/>
    <w:rsid w:val="009F7824"/>
    <w:rsid w:val="009F7FDF"/>
    <w:rsid w:val="00A01D28"/>
    <w:rsid w:val="00A026AD"/>
    <w:rsid w:val="00A0703E"/>
    <w:rsid w:val="00A07BD9"/>
    <w:rsid w:val="00A10AD7"/>
    <w:rsid w:val="00A11211"/>
    <w:rsid w:val="00A11575"/>
    <w:rsid w:val="00A11B4B"/>
    <w:rsid w:val="00A11F89"/>
    <w:rsid w:val="00A12269"/>
    <w:rsid w:val="00A12E14"/>
    <w:rsid w:val="00A1318F"/>
    <w:rsid w:val="00A13FC3"/>
    <w:rsid w:val="00A1512C"/>
    <w:rsid w:val="00A1529E"/>
    <w:rsid w:val="00A16513"/>
    <w:rsid w:val="00A22467"/>
    <w:rsid w:val="00A2361D"/>
    <w:rsid w:val="00A23F79"/>
    <w:rsid w:val="00A2759C"/>
    <w:rsid w:val="00A308FC"/>
    <w:rsid w:val="00A30CB4"/>
    <w:rsid w:val="00A316CB"/>
    <w:rsid w:val="00A35EEE"/>
    <w:rsid w:val="00A3636B"/>
    <w:rsid w:val="00A368E2"/>
    <w:rsid w:val="00A36DCD"/>
    <w:rsid w:val="00A40D0A"/>
    <w:rsid w:val="00A41794"/>
    <w:rsid w:val="00A433CE"/>
    <w:rsid w:val="00A43F2E"/>
    <w:rsid w:val="00A442CD"/>
    <w:rsid w:val="00A45609"/>
    <w:rsid w:val="00A469A8"/>
    <w:rsid w:val="00A5258B"/>
    <w:rsid w:val="00A52C3E"/>
    <w:rsid w:val="00A542E4"/>
    <w:rsid w:val="00A54684"/>
    <w:rsid w:val="00A561F5"/>
    <w:rsid w:val="00A57438"/>
    <w:rsid w:val="00A614A5"/>
    <w:rsid w:val="00A6227F"/>
    <w:rsid w:val="00A64940"/>
    <w:rsid w:val="00A64D32"/>
    <w:rsid w:val="00A67567"/>
    <w:rsid w:val="00A703DA"/>
    <w:rsid w:val="00A70CC8"/>
    <w:rsid w:val="00A80E97"/>
    <w:rsid w:val="00A82135"/>
    <w:rsid w:val="00A8366B"/>
    <w:rsid w:val="00A83947"/>
    <w:rsid w:val="00A83F34"/>
    <w:rsid w:val="00A85745"/>
    <w:rsid w:val="00A86964"/>
    <w:rsid w:val="00A86DA6"/>
    <w:rsid w:val="00A87A0E"/>
    <w:rsid w:val="00A919ED"/>
    <w:rsid w:val="00A91B9B"/>
    <w:rsid w:val="00A92514"/>
    <w:rsid w:val="00A93080"/>
    <w:rsid w:val="00A942CE"/>
    <w:rsid w:val="00A968F1"/>
    <w:rsid w:val="00A97692"/>
    <w:rsid w:val="00AA08F3"/>
    <w:rsid w:val="00AA3AD1"/>
    <w:rsid w:val="00AA3B8F"/>
    <w:rsid w:val="00AA481A"/>
    <w:rsid w:val="00AA6692"/>
    <w:rsid w:val="00AA7181"/>
    <w:rsid w:val="00AB1088"/>
    <w:rsid w:val="00AB37C7"/>
    <w:rsid w:val="00AB3B4D"/>
    <w:rsid w:val="00AB3E38"/>
    <w:rsid w:val="00AB648A"/>
    <w:rsid w:val="00AC294F"/>
    <w:rsid w:val="00AC2E32"/>
    <w:rsid w:val="00AC519A"/>
    <w:rsid w:val="00AD1971"/>
    <w:rsid w:val="00AD1EA8"/>
    <w:rsid w:val="00AD204D"/>
    <w:rsid w:val="00AD315C"/>
    <w:rsid w:val="00AD57D2"/>
    <w:rsid w:val="00AE1CC3"/>
    <w:rsid w:val="00AE42F0"/>
    <w:rsid w:val="00AE4E07"/>
    <w:rsid w:val="00AE63A1"/>
    <w:rsid w:val="00AE71B7"/>
    <w:rsid w:val="00AE78D9"/>
    <w:rsid w:val="00AE7D37"/>
    <w:rsid w:val="00AE7FE3"/>
    <w:rsid w:val="00AF0B68"/>
    <w:rsid w:val="00AF0ED5"/>
    <w:rsid w:val="00AF1B37"/>
    <w:rsid w:val="00AF239A"/>
    <w:rsid w:val="00AF331B"/>
    <w:rsid w:val="00AF4B0F"/>
    <w:rsid w:val="00AF4C04"/>
    <w:rsid w:val="00AF4E0E"/>
    <w:rsid w:val="00AF56FC"/>
    <w:rsid w:val="00AF6C6E"/>
    <w:rsid w:val="00AF7512"/>
    <w:rsid w:val="00B00D54"/>
    <w:rsid w:val="00B00DC4"/>
    <w:rsid w:val="00B037BD"/>
    <w:rsid w:val="00B11079"/>
    <w:rsid w:val="00B120A9"/>
    <w:rsid w:val="00B12C62"/>
    <w:rsid w:val="00B138C6"/>
    <w:rsid w:val="00B16C67"/>
    <w:rsid w:val="00B21227"/>
    <w:rsid w:val="00B2405A"/>
    <w:rsid w:val="00B24BF6"/>
    <w:rsid w:val="00B25BFF"/>
    <w:rsid w:val="00B2746B"/>
    <w:rsid w:val="00B276C5"/>
    <w:rsid w:val="00B27881"/>
    <w:rsid w:val="00B30DCF"/>
    <w:rsid w:val="00B31505"/>
    <w:rsid w:val="00B31888"/>
    <w:rsid w:val="00B32014"/>
    <w:rsid w:val="00B33BEF"/>
    <w:rsid w:val="00B34493"/>
    <w:rsid w:val="00B36B6D"/>
    <w:rsid w:val="00B41A23"/>
    <w:rsid w:val="00B42888"/>
    <w:rsid w:val="00B436DD"/>
    <w:rsid w:val="00B44034"/>
    <w:rsid w:val="00B44E91"/>
    <w:rsid w:val="00B456D8"/>
    <w:rsid w:val="00B45CBB"/>
    <w:rsid w:val="00B468D1"/>
    <w:rsid w:val="00B47C96"/>
    <w:rsid w:val="00B526B9"/>
    <w:rsid w:val="00B52ED1"/>
    <w:rsid w:val="00B5714C"/>
    <w:rsid w:val="00B607B7"/>
    <w:rsid w:val="00B607C3"/>
    <w:rsid w:val="00B608B3"/>
    <w:rsid w:val="00B61477"/>
    <w:rsid w:val="00B6178F"/>
    <w:rsid w:val="00B62CE9"/>
    <w:rsid w:val="00B64D4C"/>
    <w:rsid w:val="00B65EDB"/>
    <w:rsid w:val="00B66BCC"/>
    <w:rsid w:val="00B700C9"/>
    <w:rsid w:val="00B712AF"/>
    <w:rsid w:val="00B71E8C"/>
    <w:rsid w:val="00B7246A"/>
    <w:rsid w:val="00B73BB9"/>
    <w:rsid w:val="00B751E2"/>
    <w:rsid w:val="00B76CD4"/>
    <w:rsid w:val="00B76F40"/>
    <w:rsid w:val="00B77DFA"/>
    <w:rsid w:val="00B812E4"/>
    <w:rsid w:val="00B81C37"/>
    <w:rsid w:val="00B82374"/>
    <w:rsid w:val="00B835EB"/>
    <w:rsid w:val="00B867C7"/>
    <w:rsid w:val="00B86A72"/>
    <w:rsid w:val="00B8783F"/>
    <w:rsid w:val="00B87991"/>
    <w:rsid w:val="00B91927"/>
    <w:rsid w:val="00B91DBA"/>
    <w:rsid w:val="00B95978"/>
    <w:rsid w:val="00B9660D"/>
    <w:rsid w:val="00B9712C"/>
    <w:rsid w:val="00BA08E9"/>
    <w:rsid w:val="00BA09A0"/>
    <w:rsid w:val="00BA1047"/>
    <w:rsid w:val="00BA1ACA"/>
    <w:rsid w:val="00BA221E"/>
    <w:rsid w:val="00BA2B07"/>
    <w:rsid w:val="00BA2D33"/>
    <w:rsid w:val="00BA2DF8"/>
    <w:rsid w:val="00BA3180"/>
    <w:rsid w:val="00BA33B4"/>
    <w:rsid w:val="00BA38D7"/>
    <w:rsid w:val="00BA3B99"/>
    <w:rsid w:val="00BA4E66"/>
    <w:rsid w:val="00BA4E95"/>
    <w:rsid w:val="00BA5AE7"/>
    <w:rsid w:val="00BA726D"/>
    <w:rsid w:val="00BB0B38"/>
    <w:rsid w:val="00BB1297"/>
    <w:rsid w:val="00BB2B95"/>
    <w:rsid w:val="00BB2E56"/>
    <w:rsid w:val="00BB3671"/>
    <w:rsid w:val="00BB3EC7"/>
    <w:rsid w:val="00BB45F0"/>
    <w:rsid w:val="00BB788E"/>
    <w:rsid w:val="00BC0573"/>
    <w:rsid w:val="00BC05C2"/>
    <w:rsid w:val="00BC1514"/>
    <w:rsid w:val="00BC3F07"/>
    <w:rsid w:val="00BC4A89"/>
    <w:rsid w:val="00BC522C"/>
    <w:rsid w:val="00BC5FD6"/>
    <w:rsid w:val="00BD00A6"/>
    <w:rsid w:val="00BD02D1"/>
    <w:rsid w:val="00BD0FAE"/>
    <w:rsid w:val="00BD2660"/>
    <w:rsid w:val="00BD2F4C"/>
    <w:rsid w:val="00BD43BE"/>
    <w:rsid w:val="00BD50ED"/>
    <w:rsid w:val="00BD5AC4"/>
    <w:rsid w:val="00BD74ED"/>
    <w:rsid w:val="00BD7696"/>
    <w:rsid w:val="00BE0F81"/>
    <w:rsid w:val="00BE16BB"/>
    <w:rsid w:val="00BE2F8F"/>
    <w:rsid w:val="00BE6B94"/>
    <w:rsid w:val="00BE78D4"/>
    <w:rsid w:val="00BF1A7F"/>
    <w:rsid w:val="00BF5671"/>
    <w:rsid w:val="00BF7E68"/>
    <w:rsid w:val="00C02BB2"/>
    <w:rsid w:val="00C04270"/>
    <w:rsid w:val="00C04496"/>
    <w:rsid w:val="00C04E1C"/>
    <w:rsid w:val="00C0670F"/>
    <w:rsid w:val="00C0745F"/>
    <w:rsid w:val="00C10B1A"/>
    <w:rsid w:val="00C114CF"/>
    <w:rsid w:val="00C1243E"/>
    <w:rsid w:val="00C141B4"/>
    <w:rsid w:val="00C14B66"/>
    <w:rsid w:val="00C1589E"/>
    <w:rsid w:val="00C17619"/>
    <w:rsid w:val="00C1768E"/>
    <w:rsid w:val="00C206A7"/>
    <w:rsid w:val="00C21CB8"/>
    <w:rsid w:val="00C22AC7"/>
    <w:rsid w:val="00C232C9"/>
    <w:rsid w:val="00C24BE5"/>
    <w:rsid w:val="00C2685B"/>
    <w:rsid w:val="00C26E0B"/>
    <w:rsid w:val="00C3146B"/>
    <w:rsid w:val="00C315C0"/>
    <w:rsid w:val="00C347C0"/>
    <w:rsid w:val="00C34AF6"/>
    <w:rsid w:val="00C35122"/>
    <w:rsid w:val="00C35201"/>
    <w:rsid w:val="00C354D1"/>
    <w:rsid w:val="00C35505"/>
    <w:rsid w:val="00C35F6F"/>
    <w:rsid w:val="00C361B8"/>
    <w:rsid w:val="00C36BE1"/>
    <w:rsid w:val="00C36ECD"/>
    <w:rsid w:val="00C3716E"/>
    <w:rsid w:val="00C4053C"/>
    <w:rsid w:val="00C41207"/>
    <w:rsid w:val="00C45A44"/>
    <w:rsid w:val="00C45F3B"/>
    <w:rsid w:val="00C47224"/>
    <w:rsid w:val="00C47749"/>
    <w:rsid w:val="00C47B2C"/>
    <w:rsid w:val="00C47BAE"/>
    <w:rsid w:val="00C50029"/>
    <w:rsid w:val="00C5055C"/>
    <w:rsid w:val="00C50A6C"/>
    <w:rsid w:val="00C522AC"/>
    <w:rsid w:val="00C5249C"/>
    <w:rsid w:val="00C54479"/>
    <w:rsid w:val="00C569B9"/>
    <w:rsid w:val="00C57871"/>
    <w:rsid w:val="00C60179"/>
    <w:rsid w:val="00C64180"/>
    <w:rsid w:val="00C657F0"/>
    <w:rsid w:val="00C65AB7"/>
    <w:rsid w:val="00C65BF8"/>
    <w:rsid w:val="00C7320E"/>
    <w:rsid w:val="00C73EAD"/>
    <w:rsid w:val="00C74795"/>
    <w:rsid w:val="00C752AF"/>
    <w:rsid w:val="00C76630"/>
    <w:rsid w:val="00C77CB0"/>
    <w:rsid w:val="00C804A2"/>
    <w:rsid w:val="00C81070"/>
    <w:rsid w:val="00C82186"/>
    <w:rsid w:val="00C8306C"/>
    <w:rsid w:val="00C8651C"/>
    <w:rsid w:val="00C87975"/>
    <w:rsid w:val="00C90A84"/>
    <w:rsid w:val="00C90AA1"/>
    <w:rsid w:val="00C90D55"/>
    <w:rsid w:val="00C91BD7"/>
    <w:rsid w:val="00C9380F"/>
    <w:rsid w:val="00C95CB5"/>
    <w:rsid w:val="00C97A07"/>
    <w:rsid w:val="00CA189B"/>
    <w:rsid w:val="00CA18C5"/>
    <w:rsid w:val="00CA435A"/>
    <w:rsid w:val="00CA57F1"/>
    <w:rsid w:val="00CA5FAD"/>
    <w:rsid w:val="00CA7C26"/>
    <w:rsid w:val="00CA7CFD"/>
    <w:rsid w:val="00CB259F"/>
    <w:rsid w:val="00CB27F7"/>
    <w:rsid w:val="00CB4529"/>
    <w:rsid w:val="00CB55F6"/>
    <w:rsid w:val="00CC1D79"/>
    <w:rsid w:val="00CC274A"/>
    <w:rsid w:val="00CC43F3"/>
    <w:rsid w:val="00CC58FE"/>
    <w:rsid w:val="00CC5A72"/>
    <w:rsid w:val="00CC7DC3"/>
    <w:rsid w:val="00CD0C7F"/>
    <w:rsid w:val="00CD1370"/>
    <w:rsid w:val="00CD33FA"/>
    <w:rsid w:val="00CD46B5"/>
    <w:rsid w:val="00CD4E3E"/>
    <w:rsid w:val="00CD4F28"/>
    <w:rsid w:val="00CD7705"/>
    <w:rsid w:val="00CE0C77"/>
    <w:rsid w:val="00CE3891"/>
    <w:rsid w:val="00CE67CA"/>
    <w:rsid w:val="00CE72BC"/>
    <w:rsid w:val="00CF1025"/>
    <w:rsid w:val="00CF125C"/>
    <w:rsid w:val="00CF27D6"/>
    <w:rsid w:val="00CF2C43"/>
    <w:rsid w:val="00CF6149"/>
    <w:rsid w:val="00CF69D3"/>
    <w:rsid w:val="00CF7792"/>
    <w:rsid w:val="00D0257E"/>
    <w:rsid w:val="00D033EA"/>
    <w:rsid w:val="00D03AA1"/>
    <w:rsid w:val="00D04021"/>
    <w:rsid w:val="00D045DD"/>
    <w:rsid w:val="00D05171"/>
    <w:rsid w:val="00D05668"/>
    <w:rsid w:val="00D10E42"/>
    <w:rsid w:val="00D10E63"/>
    <w:rsid w:val="00D1171B"/>
    <w:rsid w:val="00D127D8"/>
    <w:rsid w:val="00D13947"/>
    <w:rsid w:val="00D20782"/>
    <w:rsid w:val="00D208E4"/>
    <w:rsid w:val="00D2115F"/>
    <w:rsid w:val="00D21539"/>
    <w:rsid w:val="00D2392B"/>
    <w:rsid w:val="00D251AD"/>
    <w:rsid w:val="00D265D3"/>
    <w:rsid w:val="00D2691B"/>
    <w:rsid w:val="00D2764A"/>
    <w:rsid w:val="00D30659"/>
    <w:rsid w:val="00D306C3"/>
    <w:rsid w:val="00D311D7"/>
    <w:rsid w:val="00D35834"/>
    <w:rsid w:val="00D37623"/>
    <w:rsid w:val="00D41EC0"/>
    <w:rsid w:val="00D42C2E"/>
    <w:rsid w:val="00D42E5A"/>
    <w:rsid w:val="00D45CBD"/>
    <w:rsid w:val="00D46E71"/>
    <w:rsid w:val="00D51408"/>
    <w:rsid w:val="00D515B2"/>
    <w:rsid w:val="00D530EC"/>
    <w:rsid w:val="00D539A1"/>
    <w:rsid w:val="00D545EA"/>
    <w:rsid w:val="00D55434"/>
    <w:rsid w:val="00D561D9"/>
    <w:rsid w:val="00D57600"/>
    <w:rsid w:val="00D577FA"/>
    <w:rsid w:val="00D57A99"/>
    <w:rsid w:val="00D57B10"/>
    <w:rsid w:val="00D60422"/>
    <w:rsid w:val="00D611A5"/>
    <w:rsid w:val="00D61580"/>
    <w:rsid w:val="00D63714"/>
    <w:rsid w:val="00D63AEB"/>
    <w:rsid w:val="00D649D1"/>
    <w:rsid w:val="00D64B6A"/>
    <w:rsid w:val="00D6602B"/>
    <w:rsid w:val="00D66C26"/>
    <w:rsid w:val="00D7222E"/>
    <w:rsid w:val="00D7283A"/>
    <w:rsid w:val="00D744F8"/>
    <w:rsid w:val="00D74DDC"/>
    <w:rsid w:val="00D75A44"/>
    <w:rsid w:val="00D75A64"/>
    <w:rsid w:val="00D77005"/>
    <w:rsid w:val="00D77D1F"/>
    <w:rsid w:val="00D77E31"/>
    <w:rsid w:val="00D8189C"/>
    <w:rsid w:val="00D81E3E"/>
    <w:rsid w:val="00D85EC1"/>
    <w:rsid w:val="00D87B91"/>
    <w:rsid w:val="00D87BB1"/>
    <w:rsid w:val="00D9198D"/>
    <w:rsid w:val="00D92558"/>
    <w:rsid w:val="00D93A27"/>
    <w:rsid w:val="00D941DA"/>
    <w:rsid w:val="00D95166"/>
    <w:rsid w:val="00D95581"/>
    <w:rsid w:val="00D963BE"/>
    <w:rsid w:val="00D96FC3"/>
    <w:rsid w:val="00DA08C6"/>
    <w:rsid w:val="00DA20FD"/>
    <w:rsid w:val="00DA2C08"/>
    <w:rsid w:val="00DA4A82"/>
    <w:rsid w:val="00DA4AAA"/>
    <w:rsid w:val="00DA5B3A"/>
    <w:rsid w:val="00DA5BE1"/>
    <w:rsid w:val="00DA74D1"/>
    <w:rsid w:val="00DB010E"/>
    <w:rsid w:val="00DB0EF1"/>
    <w:rsid w:val="00DB2F4E"/>
    <w:rsid w:val="00DB3610"/>
    <w:rsid w:val="00DB37CE"/>
    <w:rsid w:val="00DB53AF"/>
    <w:rsid w:val="00DB559C"/>
    <w:rsid w:val="00DB599A"/>
    <w:rsid w:val="00DB7149"/>
    <w:rsid w:val="00DC07EB"/>
    <w:rsid w:val="00DC2AA9"/>
    <w:rsid w:val="00DC2BE4"/>
    <w:rsid w:val="00DC32D1"/>
    <w:rsid w:val="00DC5119"/>
    <w:rsid w:val="00DC5C07"/>
    <w:rsid w:val="00DC6CD2"/>
    <w:rsid w:val="00DD1D02"/>
    <w:rsid w:val="00DD2C25"/>
    <w:rsid w:val="00DD39EA"/>
    <w:rsid w:val="00DD4C04"/>
    <w:rsid w:val="00DD4C3A"/>
    <w:rsid w:val="00DD6083"/>
    <w:rsid w:val="00DD6EA2"/>
    <w:rsid w:val="00DD722C"/>
    <w:rsid w:val="00DD7DE7"/>
    <w:rsid w:val="00DE2886"/>
    <w:rsid w:val="00DE413F"/>
    <w:rsid w:val="00DE43F2"/>
    <w:rsid w:val="00DE4DBC"/>
    <w:rsid w:val="00DE66E8"/>
    <w:rsid w:val="00DF3058"/>
    <w:rsid w:val="00DF386F"/>
    <w:rsid w:val="00DF4248"/>
    <w:rsid w:val="00DF4C00"/>
    <w:rsid w:val="00DF7532"/>
    <w:rsid w:val="00DF761B"/>
    <w:rsid w:val="00E02F05"/>
    <w:rsid w:val="00E03F1A"/>
    <w:rsid w:val="00E041D5"/>
    <w:rsid w:val="00E046D0"/>
    <w:rsid w:val="00E04E73"/>
    <w:rsid w:val="00E10517"/>
    <w:rsid w:val="00E1102D"/>
    <w:rsid w:val="00E11416"/>
    <w:rsid w:val="00E11CAA"/>
    <w:rsid w:val="00E11FBA"/>
    <w:rsid w:val="00E1204E"/>
    <w:rsid w:val="00E1225B"/>
    <w:rsid w:val="00E12C0C"/>
    <w:rsid w:val="00E13648"/>
    <w:rsid w:val="00E147B5"/>
    <w:rsid w:val="00E14CCA"/>
    <w:rsid w:val="00E16E49"/>
    <w:rsid w:val="00E218D5"/>
    <w:rsid w:val="00E224F6"/>
    <w:rsid w:val="00E2309C"/>
    <w:rsid w:val="00E2397A"/>
    <w:rsid w:val="00E254C5"/>
    <w:rsid w:val="00E26985"/>
    <w:rsid w:val="00E274A7"/>
    <w:rsid w:val="00E305B7"/>
    <w:rsid w:val="00E30E86"/>
    <w:rsid w:val="00E31624"/>
    <w:rsid w:val="00E3235E"/>
    <w:rsid w:val="00E326AC"/>
    <w:rsid w:val="00E36FF0"/>
    <w:rsid w:val="00E37286"/>
    <w:rsid w:val="00E372FC"/>
    <w:rsid w:val="00E42AE1"/>
    <w:rsid w:val="00E43482"/>
    <w:rsid w:val="00E452F1"/>
    <w:rsid w:val="00E469A9"/>
    <w:rsid w:val="00E47C76"/>
    <w:rsid w:val="00E47E02"/>
    <w:rsid w:val="00E50321"/>
    <w:rsid w:val="00E51093"/>
    <w:rsid w:val="00E51927"/>
    <w:rsid w:val="00E51BBF"/>
    <w:rsid w:val="00E526AE"/>
    <w:rsid w:val="00E55E1C"/>
    <w:rsid w:val="00E57ADA"/>
    <w:rsid w:val="00E60DE2"/>
    <w:rsid w:val="00E61264"/>
    <w:rsid w:val="00E63A49"/>
    <w:rsid w:val="00E66E3F"/>
    <w:rsid w:val="00E674FD"/>
    <w:rsid w:val="00E712B6"/>
    <w:rsid w:val="00E71F9E"/>
    <w:rsid w:val="00E720EC"/>
    <w:rsid w:val="00E73081"/>
    <w:rsid w:val="00E73EC3"/>
    <w:rsid w:val="00E74FB5"/>
    <w:rsid w:val="00E76557"/>
    <w:rsid w:val="00E7670B"/>
    <w:rsid w:val="00E813F9"/>
    <w:rsid w:val="00E84E55"/>
    <w:rsid w:val="00E85B19"/>
    <w:rsid w:val="00E8700E"/>
    <w:rsid w:val="00E87074"/>
    <w:rsid w:val="00E9545F"/>
    <w:rsid w:val="00EA0B3D"/>
    <w:rsid w:val="00EA4410"/>
    <w:rsid w:val="00EA48EC"/>
    <w:rsid w:val="00EA5430"/>
    <w:rsid w:val="00EA5E12"/>
    <w:rsid w:val="00EA6DED"/>
    <w:rsid w:val="00EA7DC4"/>
    <w:rsid w:val="00EA7EC7"/>
    <w:rsid w:val="00EB108F"/>
    <w:rsid w:val="00EB4C8F"/>
    <w:rsid w:val="00EB617B"/>
    <w:rsid w:val="00EB62F5"/>
    <w:rsid w:val="00EB6C5D"/>
    <w:rsid w:val="00EB794A"/>
    <w:rsid w:val="00EC0581"/>
    <w:rsid w:val="00EC1E53"/>
    <w:rsid w:val="00EC529B"/>
    <w:rsid w:val="00EC668C"/>
    <w:rsid w:val="00EC6FA8"/>
    <w:rsid w:val="00ED1664"/>
    <w:rsid w:val="00ED4087"/>
    <w:rsid w:val="00ED51FC"/>
    <w:rsid w:val="00ED5A42"/>
    <w:rsid w:val="00ED5BE1"/>
    <w:rsid w:val="00ED61B6"/>
    <w:rsid w:val="00EE067A"/>
    <w:rsid w:val="00EE14C5"/>
    <w:rsid w:val="00EE22B0"/>
    <w:rsid w:val="00EF0858"/>
    <w:rsid w:val="00EF2705"/>
    <w:rsid w:val="00EF35B7"/>
    <w:rsid w:val="00EF4577"/>
    <w:rsid w:val="00EF4BF3"/>
    <w:rsid w:val="00EF5A11"/>
    <w:rsid w:val="00EF5F2C"/>
    <w:rsid w:val="00EF7248"/>
    <w:rsid w:val="00F00043"/>
    <w:rsid w:val="00F01A13"/>
    <w:rsid w:val="00F01ECF"/>
    <w:rsid w:val="00F04412"/>
    <w:rsid w:val="00F044C0"/>
    <w:rsid w:val="00F05F8D"/>
    <w:rsid w:val="00F06311"/>
    <w:rsid w:val="00F103B0"/>
    <w:rsid w:val="00F14570"/>
    <w:rsid w:val="00F14956"/>
    <w:rsid w:val="00F14A6D"/>
    <w:rsid w:val="00F1578C"/>
    <w:rsid w:val="00F15D98"/>
    <w:rsid w:val="00F16752"/>
    <w:rsid w:val="00F1702A"/>
    <w:rsid w:val="00F17229"/>
    <w:rsid w:val="00F2081F"/>
    <w:rsid w:val="00F20E72"/>
    <w:rsid w:val="00F26150"/>
    <w:rsid w:val="00F2638C"/>
    <w:rsid w:val="00F26706"/>
    <w:rsid w:val="00F26B95"/>
    <w:rsid w:val="00F34507"/>
    <w:rsid w:val="00F347EB"/>
    <w:rsid w:val="00F35D90"/>
    <w:rsid w:val="00F35DAC"/>
    <w:rsid w:val="00F36D4D"/>
    <w:rsid w:val="00F434E8"/>
    <w:rsid w:val="00F43EBE"/>
    <w:rsid w:val="00F47FAB"/>
    <w:rsid w:val="00F508B1"/>
    <w:rsid w:val="00F512A6"/>
    <w:rsid w:val="00F51E2E"/>
    <w:rsid w:val="00F52416"/>
    <w:rsid w:val="00F53D0B"/>
    <w:rsid w:val="00F547DC"/>
    <w:rsid w:val="00F54CF4"/>
    <w:rsid w:val="00F57796"/>
    <w:rsid w:val="00F60B8B"/>
    <w:rsid w:val="00F61238"/>
    <w:rsid w:val="00F626D8"/>
    <w:rsid w:val="00F63617"/>
    <w:rsid w:val="00F64981"/>
    <w:rsid w:val="00F650AB"/>
    <w:rsid w:val="00F677DA"/>
    <w:rsid w:val="00F67D4D"/>
    <w:rsid w:val="00F70C44"/>
    <w:rsid w:val="00F72746"/>
    <w:rsid w:val="00F7395E"/>
    <w:rsid w:val="00F73C19"/>
    <w:rsid w:val="00F73F15"/>
    <w:rsid w:val="00F75DB3"/>
    <w:rsid w:val="00F76974"/>
    <w:rsid w:val="00F77731"/>
    <w:rsid w:val="00F81D44"/>
    <w:rsid w:val="00F83519"/>
    <w:rsid w:val="00F84088"/>
    <w:rsid w:val="00F86415"/>
    <w:rsid w:val="00F866D4"/>
    <w:rsid w:val="00F876F5"/>
    <w:rsid w:val="00F929B2"/>
    <w:rsid w:val="00F9316C"/>
    <w:rsid w:val="00F93317"/>
    <w:rsid w:val="00F9726E"/>
    <w:rsid w:val="00F97924"/>
    <w:rsid w:val="00FA0781"/>
    <w:rsid w:val="00FA0DDB"/>
    <w:rsid w:val="00FA1A6D"/>
    <w:rsid w:val="00FA2F1B"/>
    <w:rsid w:val="00FA344A"/>
    <w:rsid w:val="00FA3C39"/>
    <w:rsid w:val="00FA5203"/>
    <w:rsid w:val="00FA6B02"/>
    <w:rsid w:val="00FA73FF"/>
    <w:rsid w:val="00FB0917"/>
    <w:rsid w:val="00FB1481"/>
    <w:rsid w:val="00FB2479"/>
    <w:rsid w:val="00FB2EB7"/>
    <w:rsid w:val="00FB33CC"/>
    <w:rsid w:val="00FB5921"/>
    <w:rsid w:val="00FB62B3"/>
    <w:rsid w:val="00FB6A7E"/>
    <w:rsid w:val="00FB7012"/>
    <w:rsid w:val="00FC1E92"/>
    <w:rsid w:val="00FC3E52"/>
    <w:rsid w:val="00FC687F"/>
    <w:rsid w:val="00FC68B8"/>
    <w:rsid w:val="00FC75D8"/>
    <w:rsid w:val="00FD11C2"/>
    <w:rsid w:val="00FD15E3"/>
    <w:rsid w:val="00FD1F13"/>
    <w:rsid w:val="00FD2E96"/>
    <w:rsid w:val="00FD3225"/>
    <w:rsid w:val="00FD3314"/>
    <w:rsid w:val="00FD45EA"/>
    <w:rsid w:val="00FD49DC"/>
    <w:rsid w:val="00FD67BD"/>
    <w:rsid w:val="00FE1295"/>
    <w:rsid w:val="00FE3E6E"/>
    <w:rsid w:val="00FE504E"/>
    <w:rsid w:val="00FE536A"/>
    <w:rsid w:val="00FE5DD7"/>
    <w:rsid w:val="00FE6A80"/>
    <w:rsid w:val="00FE739E"/>
    <w:rsid w:val="00FF04C6"/>
    <w:rsid w:val="00FF0AF5"/>
    <w:rsid w:val="00FF182E"/>
    <w:rsid w:val="00FF2587"/>
    <w:rsid w:val="00FF4113"/>
    <w:rsid w:val="00FF5375"/>
    <w:rsid w:val="00FF5891"/>
    <w:rsid w:val="00FF5BEF"/>
    <w:rsid w:val="00FF6FF5"/>
    <w:rsid w:val="0213D7EF"/>
    <w:rsid w:val="02973538"/>
    <w:rsid w:val="031CBCEF"/>
    <w:rsid w:val="041327DB"/>
    <w:rsid w:val="049C7677"/>
    <w:rsid w:val="04B2E23F"/>
    <w:rsid w:val="0527B3AC"/>
    <w:rsid w:val="056FE957"/>
    <w:rsid w:val="0594CEB0"/>
    <w:rsid w:val="06746C4F"/>
    <w:rsid w:val="072098AA"/>
    <w:rsid w:val="0A285D32"/>
    <w:rsid w:val="0AD90DD1"/>
    <w:rsid w:val="0ADC63F6"/>
    <w:rsid w:val="0B1B1CA6"/>
    <w:rsid w:val="0B5A1FFB"/>
    <w:rsid w:val="0B9D317E"/>
    <w:rsid w:val="0C742AB3"/>
    <w:rsid w:val="0C8A1DF1"/>
    <w:rsid w:val="0DD76DDF"/>
    <w:rsid w:val="0EB4FAE9"/>
    <w:rsid w:val="0F8A557D"/>
    <w:rsid w:val="0F8FCD20"/>
    <w:rsid w:val="0FE9637D"/>
    <w:rsid w:val="10417ECC"/>
    <w:rsid w:val="105C27FF"/>
    <w:rsid w:val="1102F37C"/>
    <w:rsid w:val="12716A8D"/>
    <w:rsid w:val="12EE2AF9"/>
    <w:rsid w:val="14017DF2"/>
    <w:rsid w:val="1474EE3D"/>
    <w:rsid w:val="14FAFBE6"/>
    <w:rsid w:val="15CFBA75"/>
    <w:rsid w:val="18823811"/>
    <w:rsid w:val="1899EAF9"/>
    <w:rsid w:val="18BD52B4"/>
    <w:rsid w:val="18C96F3F"/>
    <w:rsid w:val="192D5CBA"/>
    <w:rsid w:val="1983F449"/>
    <w:rsid w:val="1B30F40A"/>
    <w:rsid w:val="1C69C84D"/>
    <w:rsid w:val="1C9E4610"/>
    <w:rsid w:val="1D839BFE"/>
    <w:rsid w:val="1E3CD7EC"/>
    <w:rsid w:val="1E8750EC"/>
    <w:rsid w:val="1F4FBFC3"/>
    <w:rsid w:val="1FB80F9F"/>
    <w:rsid w:val="204CA2ED"/>
    <w:rsid w:val="20AA1424"/>
    <w:rsid w:val="2108C186"/>
    <w:rsid w:val="22138545"/>
    <w:rsid w:val="22561793"/>
    <w:rsid w:val="22C706B3"/>
    <w:rsid w:val="23F4B09D"/>
    <w:rsid w:val="242821CD"/>
    <w:rsid w:val="245E533A"/>
    <w:rsid w:val="2465E1DF"/>
    <w:rsid w:val="2545BB41"/>
    <w:rsid w:val="254D4325"/>
    <w:rsid w:val="28450C37"/>
    <w:rsid w:val="286D0E3A"/>
    <w:rsid w:val="291CC885"/>
    <w:rsid w:val="292BC57B"/>
    <w:rsid w:val="294A92AB"/>
    <w:rsid w:val="2A57D097"/>
    <w:rsid w:val="2AFB6FFD"/>
    <w:rsid w:val="2B46612B"/>
    <w:rsid w:val="2B9933FB"/>
    <w:rsid w:val="2C34A296"/>
    <w:rsid w:val="2C85BD2A"/>
    <w:rsid w:val="2CCB5F02"/>
    <w:rsid w:val="2DFE1FF4"/>
    <w:rsid w:val="2E0FF6A3"/>
    <w:rsid w:val="2EAD1FFF"/>
    <w:rsid w:val="2F29F181"/>
    <w:rsid w:val="2FCA5096"/>
    <w:rsid w:val="320B4CC6"/>
    <w:rsid w:val="3234DB2D"/>
    <w:rsid w:val="327B121F"/>
    <w:rsid w:val="3336BE7C"/>
    <w:rsid w:val="33DCA636"/>
    <w:rsid w:val="3464DD9F"/>
    <w:rsid w:val="35B33DA6"/>
    <w:rsid w:val="35F34F95"/>
    <w:rsid w:val="36000519"/>
    <w:rsid w:val="3649708B"/>
    <w:rsid w:val="36820699"/>
    <w:rsid w:val="3794BC92"/>
    <w:rsid w:val="37B25AEE"/>
    <w:rsid w:val="37B9EC8D"/>
    <w:rsid w:val="38B5070A"/>
    <w:rsid w:val="39A43F36"/>
    <w:rsid w:val="39C4DA18"/>
    <w:rsid w:val="3A313DD4"/>
    <w:rsid w:val="3B4485D9"/>
    <w:rsid w:val="3B6F9EA7"/>
    <w:rsid w:val="3B8AE610"/>
    <w:rsid w:val="3BA19B15"/>
    <w:rsid w:val="3D887464"/>
    <w:rsid w:val="3E544722"/>
    <w:rsid w:val="3FA124A5"/>
    <w:rsid w:val="3FB61D6F"/>
    <w:rsid w:val="3FDF015F"/>
    <w:rsid w:val="4042673C"/>
    <w:rsid w:val="40F87AF0"/>
    <w:rsid w:val="4276E5CF"/>
    <w:rsid w:val="42CF5B2D"/>
    <w:rsid w:val="4313EC7A"/>
    <w:rsid w:val="437C1F40"/>
    <w:rsid w:val="4500047C"/>
    <w:rsid w:val="454AB3FD"/>
    <w:rsid w:val="455DFD3D"/>
    <w:rsid w:val="486D9230"/>
    <w:rsid w:val="48F34706"/>
    <w:rsid w:val="491A94BB"/>
    <w:rsid w:val="4960E17C"/>
    <w:rsid w:val="4AE78093"/>
    <w:rsid w:val="4CE80210"/>
    <w:rsid w:val="4E3FF513"/>
    <w:rsid w:val="4E927AF1"/>
    <w:rsid w:val="4ED612C0"/>
    <w:rsid w:val="4F2EBDCE"/>
    <w:rsid w:val="4FA315CE"/>
    <w:rsid w:val="4FA69077"/>
    <w:rsid w:val="508DB2C2"/>
    <w:rsid w:val="50FD8D93"/>
    <w:rsid w:val="51134E8B"/>
    <w:rsid w:val="51478589"/>
    <w:rsid w:val="5316A952"/>
    <w:rsid w:val="5354548A"/>
    <w:rsid w:val="556275F6"/>
    <w:rsid w:val="55D3DB15"/>
    <w:rsid w:val="563B3B2C"/>
    <w:rsid w:val="565A28B2"/>
    <w:rsid w:val="57ECDD98"/>
    <w:rsid w:val="57FC20E4"/>
    <w:rsid w:val="592B71EF"/>
    <w:rsid w:val="5978A067"/>
    <w:rsid w:val="5998D7D8"/>
    <w:rsid w:val="5ABF7100"/>
    <w:rsid w:val="5B96E19D"/>
    <w:rsid w:val="5BFE0A13"/>
    <w:rsid w:val="5C764EF8"/>
    <w:rsid w:val="5E824310"/>
    <w:rsid w:val="5E912FB7"/>
    <w:rsid w:val="5EC0A006"/>
    <w:rsid w:val="5F396FC9"/>
    <w:rsid w:val="5FC732B6"/>
    <w:rsid w:val="6080C506"/>
    <w:rsid w:val="61F4A976"/>
    <w:rsid w:val="6296D7CF"/>
    <w:rsid w:val="62DAC2AC"/>
    <w:rsid w:val="62FE9F87"/>
    <w:rsid w:val="632D3EA5"/>
    <w:rsid w:val="63C74334"/>
    <w:rsid w:val="64D704B7"/>
    <w:rsid w:val="64F380EF"/>
    <w:rsid w:val="6532E838"/>
    <w:rsid w:val="65F784B5"/>
    <w:rsid w:val="6717AF01"/>
    <w:rsid w:val="676E1CE1"/>
    <w:rsid w:val="6849830F"/>
    <w:rsid w:val="694A3E2C"/>
    <w:rsid w:val="6ABA706E"/>
    <w:rsid w:val="6BF0E9C9"/>
    <w:rsid w:val="6C180FA4"/>
    <w:rsid w:val="6C618E41"/>
    <w:rsid w:val="6D41EEFE"/>
    <w:rsid w:val="6D609497"/>
    <w:rsid w:val="6D8F8F6F"/>
    <w:rsid w:val="6DA589DB"/>
    <w:rsid w:val="6E346B87"/>
    <w:rsid w:val="6E39D1D4"/>
    <w:rsid w:val="6E45B635"/>
    <w:rsid w:val="6E9C3541"/>
    <w:rsid w:val="6EDDE70D"/>
    <w:rsid w:val="704A6881"/>
    <w:rsid w:val="70D7D400"/>
    <w:rsid w:val="70DA33B5"/>
    <w:rsid w:val="7286F2B9"/>
    <w:rsid w:val="72B22E33"/>
    <w:rsid w:val="73DDF7C9"/>
    <w:rsid w:val="768CEFC8"/>
    <w:rsid w:val="77150E22"/>
    <w:rsid w:val="77CB6032"/>
    <w:rsid w:val="78D291A1"/>
    <w:rsid w:val="78D2C2C4"/>
    <w:rsid w:val="78EB438C"/>
    <w:rsid w:val="794288A8"/>
    <w:rsid w:val="7A9BBA5F"/>
    <w:rsid w:val="7B16F31B"/>
    <w:rsid w:val="7B722FD0"/>
    <w:rsid w:val="7BAC553C"/>
    <w:rsid w:val="7BE65032"/>
    <w:rsid w:val="7EE7A0F0"/>
    <w:rsid w:val="7F11B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E4610"/>
  <w15:chartTrackingRefBased/>
  <w15:docId w15:val="{44AB6E57-496A-45C6-841F-AB5C10FBF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144"/>
    <w:pPr>
      <w:jc w:val="both"/>
    </w:pPr>
    <w:rPr>
      <w:rFonts w:ascii="Times New Roman" w:hAnsi="Times New Roman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24AF"/>
    <w:pPr>
      <w:keepNext/>
      <w:keepLines/>
      <w:numPr>
        <w:numId w:val="13"/>
      </w:numPr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00E"/>
    <w:pPr>
      <w:keepNext/>
      <w:keepLines/>
      <w:numPr>
        <w:ilvl w:val="1"/>
        <w:numId w:val="1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2B71"/>
    <w:pPr>
      <w:keepNext/>
      <w:keepLines/>
      <w:numPr>
        <w:ilvl w:val="2"/>
        <w:numId w:val="1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74A7"/>
    <w:pPr>
      <w:keepNext/>
      <w:keepLines/>
      <w:numPr>
        <w:ilvl w:val="3"/>
        <w:numId w:val="1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74A7"/>
    <w:pPr>
      <w:keepNext/>
      <w:keepLines/>
      <w:numPr>
        <w:ilvl w:val="4"/>
        <w:numId w:val="1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74A7"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74A7"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74A7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74A7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paragraph" w:styleId="ListParagraph">
    <w:name w:val="List Paragraph"/>
    <w:basedOn w:val="Normal"/>
    <w:uiPriority w:val="34"/>
    <w:qFormat/>
    <w:rsid w:val="0073642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8A7EE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A7EE5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2D2B71"/>
    <w:rPr>
      <w:rFonts w:asciiTheme="majorHAnsi" w:eastAsiaTheme="majorEastAsia" w:hAnsiTheme="majorHAnsi" w:cstheme="majorBidi"/>
      <w:color w:val="1F3763" w:themeColor="accent1" w:themeShade="7F"/>
      <w:sz w:val="20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DA7"/>
    <w:rPr>
      <w:rFonts w:asciiTheme="majorHAnsi" w:eastAsiaTheme="majorEastAsia" w:hAnsiTheme="majorHAnsi" w:cstheme="majorBidi"/>
      <w:i/>
      <w:iCs/>
      <w:color w:val="2F5496" w:themeColor="accent1" w:themeShade="BF"/>
      <w:lang w:val="en-NZ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DA7"/>
    <w:rPr>
      <w:rFonts w:asciiTheme="majorHAnsi" w:eastAsiaTheme="majorEastAsia" w:hAnsiTheme="majorHAnsi" w:cstheme="majorBidi"/>
      <w:color w:val="2F5496" w:themeColor="accent1" w:themeShade="BF"/>
      <w:lang w:val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DA7"/>
    <w:rPr>
      <w:rFonts w:asciiTheme="majorHAnsi" w:eastAsiaTheme="majorEastAsia" w:hAnsiTheme="majorHAnsi" w:cstheme="majorBidi"/>
      <w:color w:val="1F3763" w:themeColor="accent1" w:themeShade="7F"/>
      <w:lang w:val="en-N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DA7"/>
    <w:rPr>
      <w:rFonts w:asciiTheme="majorHAnsi" w:eastAsiaTheme="majorEastAsia" w:hAnsiTheme="majorHAnsi" w:cstheme="majorBidi"/>
      <w:i/>
      <w:iCs/>
      <w:color w:val="1F3763" w:themeColor="accent1" w:themeShade="7F"/>
      <w:lang w:val="en-N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D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N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D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C04E1C"/>
    <w:pPr>
      <w:numPr>
        <w:numId w:val="0"/>
      </w:num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B2FC2"/>
    <w:pPr>
      <w:tabs>
        <w:tab w:val="left" w:pos="284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C04E1C"/>
    <w:rPr>
      <w:color w:val="0563C1" w:themeColor="hyperlink"/>
      <w:u w:val="single"/>
    </w:rPr>
  </w:style>
  <w:style w:type="paragraph" w:customStyle="1" w:styleId="PreTOC">
    <w:name w:val="PreTOC"/>
    <w:basedOn w:val="Heading1"/>
    <w:link w:val="PreTOCChar"/>
    <w:qFormat/>
    <w:rsid w:val="0050643B"/>
    <w:pPr>
      <w:numPr>
        <w:numId w:val="0"/>
      </w:numPr>
    </w:pPr>
  </w:style>
  <w:style w:type="character" w:customStyle="1" w:styleId="PreTOCChar">
    <w:name w:val="PreTOC Char"/>
    <w:basedOn w:val="Heading1Char"/>
    <w:link w:val="PreTOC"/>
    <w:rsid w:val="005064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636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992"/>
  </w:style>
  <w:style w:type="paragraph" w:styleId="Footer">
    <w:name w:val="footer"/>
    <w:basedOn w:val="Normal"/>
    <w:link w:val="Foot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992"/>
  </w:style>
  <w:style w:type="paragraph" w:styleId="BalloonText">
    <w:name w:val="Balloon Text"/>
    <w:basedOn w:val="Normal"/>
    <w:link w:val="BalloonTextChar"/>
    <w:uiPriority w:val="99"/>
    <w:semiHidden/>
    <w:unhideWhenUsed/>
    <w:rsid w:val="00412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9A"/>
    <w:rPr>
      <w:rFonts w:ascii="Segoe UI" w:hAnsi="Segoe UI" w:cs="Segoe UI"/>
      <w:sz w:val="18"/>
      <w:szCs w:val="18"/>
      <w:lang w:val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41279A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25D"/>
    <w:rPr>
      <w:b/>
      <w:bCs/>
      <w:sz w:val="20"/>
      <w:szCs w:val="20"/>
      <w:lang w:val="en-NZ"/>
    </w:rPr>
  </w:style>
  <w:style w:type="paragraph" w:customStyle="1" w:styleId="paragraph">
    <w:name w:val="paragraph"/>
    <w:basedOn w:val="Normal"/>
    <w:rsid w:val="00F6361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F63617"/>
  </w:style>
  <w:style w:type="character" w:customStyle="1" w:styleId="eop">
    <w:name w:val="eop"/>
    <w:basedOn w:val="DefaultParagraphFont"/>
    <w:rsid w:val="00F63617"/>
  </w:style>
  <w:style w:type="table" w:styleId="GridTable4-Accent3">
    <w:name w:val="Grid Table 4 Accent 3"/>
    <w:basedOn w:val="TableNormal"/>
    <w:uiPriority w:val="49"/>
    <w:rsid w:val="000447D5"/>
    <w:pPr>
      <w:spacing w:after="0" w:line="240" w:lineRule="auto"/>
    </w:pPr>
    <w:rPr>
      <w:lang w:val="en-NZ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186EE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Grid">
    <w:name w:val="Table Grid"/>
    <w:basedOn w:val="TableNormal"/>
    <w:uiPriority w:val="59"/>
    <w:rsid w:val="001348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4-Accent5">
    <w:name w:val="Grid Table 4 Accent 5"/>
    <w:basedOn w:val="TableNormal"/>
    <w:uiPriority w:val="49"/>
    <w:rsid w:val="00F929B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Revision">
    <w:name w:val="Revision"/>
    <w:hidden/>
    <w:uiPriority w:val="99"/>
    <w:semiHidden/>
    <w:rsid w:val="0000386A"/>
    <w:pPr>
      <w:spacing w:after="0" w:line="240" w:lineRule="auto"/>
    </w:pPr>
    <w:rPr>
      <w:lang w:val="en-NZ"/>
    </w:rPr>
  </w:style>
  <w:style w:type="character" w:customStyle="1" w:styleId="spellingerror">
    <w:name w:val="spellingerror"/>
    <w:basedOn w:val="DefaultParagraphFont"/>
    <w:rsid w:val="00A11B4B"/>
  </w:style>
  <w:style w:type="paragraph" w:styleId="TOC2">
    <w:name w:val="toc 2"/>
    <w:basedOn w:val="Normal"/>
    <w:next w:val="Normal"/>
    <w:autoRedefine/>
    <w:uiPriority w:val="39"/>
    <w:unhideWhenUsed/>
    <w:rsid w:val="001F5FA0"/>
    <w:pPr>
      <w:spacing w:after="100"/>
      <w:ind w:left="220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F5FA0"/>
    <w:pPr>
      <w:spacing w:after="100"/>
      <w:ind w:left="440"/>
      <w:jc w:val="left"/>
    </w:pPr>
    <w:rPr>
      <w:rFonts w:eastAsiaTheme="minorEastAsia" w:cs="Times New Roman"/>
      <w:lang w:val="en-US"/>
    </w:rPr>
  </w:style>
  <w:style w:type="character" w:styleId="SubtleEmphasis">
    <w:name w:val="Subtle Emphasis"/>
    <w:basedOn w:val="DefaultParagraphFont"/>
    <w:uiPriority w:val="19"/>
    <w:qFormat/>
    <w:rsid w:val="0038768F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38768F"/>
    <w:pPr>
      <w:spacing w:after="200" w:line="240" w:lineRule="auto"/>
      <w:jc w:val="left"/>
    </w:pPr>
    <w:rPr>
      <w:i/>
      <w:iCs/>
      <w:color w:val="44546A" w:themeColor="text2"/>
      <w:sz w:val="18"/>
      <w:szCs w:val="18"/>
      <w:lang w:val="en-US"/>
    </w:rPr>
  </w:style>
  <w:style w:type="character" w:customStyle="1" w:styleId="contextualspellingandgrammarerror">
    <w:name w:val="contextualspellingandgrammarerror"/>
    <w:basedOn w:val="DefaultParagraphFont"/>
    <w:rsid w:val="00801B78"/>
  </w:style>
  <w:style w:type="paragraph" w:styleId="Bibliography">
    <w:name w:val="Bibliography"/>
    <w:basedOn w:val="Normal"/>
    <w:next w:val="Normal"/>
    <w:uiPriority w:val="37"/>
    <w:unhideWhenUsed/>
    <w:rsid w:val="00497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1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2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8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6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5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7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0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9A167D4CC5EC438DE9848E11CBEA3F" ma:contentTypeVersion="10" ma:contentTypeDescription="Create a new document." ma:contentTypeScope="" ma:versionID="15c8dcef3b03df90d7874306657749a5">
  <xsd:schema xmlns:xsd="http://www.w3.org/2001/XMLSchema" xmlns:xs="http://www.w3.org/2001/XMLSchema" xmlns:p="http://schemas.microsoft.com/office/2006/metadata/properties" xmlns:ns3="b1af40a2-86c1-4bae-9fd5-ad1d161ccb8d" xmlns:ns4="b7a535a6-dfd7-4199-be2a-842d35677326" targetNamespace="http://schemas.microsoft.com/office/2006/metadata/properties" ma:root="true" ma:fieldsID="8f8028213405e2ce01a6a9024142e574" ns3:_="" ns4:_="">
    <xsd:import namespace="b1af40a2-86c1-4bae-9fd5-ad1d161ccb8d"/>
    <xsd:import namespace="b7a535a6-dfd7-4199-be2a-842d356773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f40a2-86c1-4bae-9fd5-ad1d161ccb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535a6-dfd7-4199-be2a-842d3567732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18546B-B9C6-4B2C-8308-AD9CF37C23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2C067B-5245-4D4F-97D4-6C31B8B14F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af40a2-86c1-4bae-9fd5-ad1d161ccb8d"/>
    <ds:schemaRef ds:uri="b7a535a6-dfd7-4199-be2a-842d35677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1AEAC5-75E6-4218-B3AC-1DBCE9791B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6AAC77-ED9D-44E3-9971-4E6F85334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Links>
    <vt:vector size="90" baseType="variant">
      <vt:variant>
        <vt:i4>3407998</vt:i4>
      </vt:variant>
      <vt:variant>
        <vt:i4>66</vt:i4>
      </vt:variant>
      <vt:variant>
        <vt:i4>0</vt:i4>
      </vt:variant>
      <vt:variant>
        <vt:i4>5</vt:i4>
      </vt:variant>
      <vt:variant>
        <vt:lpwstr>https://www.marsbioimaging.com/mars/wp-content/uploads/2018/07/Ankle-Right-View.jpg</vt:lpwstr>
      </vt:variant>
      <vt:variant>
        <vt:lpwstr/>
      </vt:variant>
      <vt:variant>
        <vt:i4>2883706</vt:i4>
      </vt:variant>
      <vt:variant>
        <vt:i4>63</vt:i4>
      </vt:variant>
      <vt:variant>
        <vt:i4>0</vt:i4>
      </vt:variant>
      <vt:variant>
        <vt:i4>5</vt:i4>
      </vt:variant>
      <vt:variant>
        <vt:lpwstr>https://www.marsbioimaging.com/mars/wp-content/uploads/2018/07/Ankle-Left-View.jpg</vt:lpwstr>
      </vt:variant>
      <vt:variant>
        <vt:lpwstr/>
      </vt:variant>
      <vt:variant>
        <vt:i4>1245266</vt:i4>
      </vt:variant>
      <vt:variant>
        <vt:i4>60</vt:i4>
      </vt:variant>
      <vt:variant>
        <vt:i4>0</vt:i4>
      </vt:variant>
      <vt:variant>
        <vt:i4>5</vt:i4>
      </vt:variant>
      <vt:variant>
        <vt:lpwstr>https://www.marsbioimaging.com/mars/wp-content/uploads/2018/07/Tooth.png</vt:lpwstr>
      </vt:variant>
      <vt:variant>
        <vt:lpwstr/>
      </vt:variant>
      <vt:variant>
        <vt:i4>5177366</vt:i4>
      </vt:variant>
      <vt:variant>
        <vt:i4>57</vt:i4>
      </vt:variant>
      <vt:variant>
        <vt:i4>0</vt:i4>
      </vt:variant>
      <vt:variant>
        <vt:i4>5</vt:i4>
      </vt:variant>
      <vt:variant>
        <vt:lpwstr>https://www.marsbioimaging.com/mars/wp-content/uploads/2018/07/NewMCMouse.jpg</vt:lpwstr>
      </vt:variant>
      <vt:variant>
        <vt:lpwstr/>
      </vt:variant>
      <vt:variant>
        <vt:i4>524379</vt:i4>
      </vt:variant>
      <vt:variant>
        <vt:i4>54</vt:i4>
      </vt:variant>
      <vt:variant>
        <vt:i4>0</vt:i4>
      </vt:variant>
      <vt:variant>
        <vt:i4>5</vt:i4>
      </vt:variant>
      <vt:variant>
        <vt:lpwstr>https://www.marsbioimaging.com/mars/apps/</vt:lpwstr>
      </vt:variant>
      <vt:variant>
        <vt:lpwstr/>
      </vt:variant>
      <vt:variant>
        <vt:i4>2555946</vt:i4>
      </vt:variant>
      <vt:variant>
        <vt:i4>51</vt:i4>
      </vt:variant>
      <vt:variant>
        <vt:i4>0</vt:i4>
      </vt:variant>
      <vt:variant>
        <vt:i4>5</vt:i4>
      </vt:variant>
      <vt:variant>
        <vt:lpwstr>https://www.stuff.co.nz/manawatu-standard/news/112328191/new-mri-scanner-lifted-in-to-palmerston-north-hospital</vt:lpwstr>
      </vt:variant>
      <vt:variant>
        <vt:lpwstr/>
      </vt:variant>
      <vt:variant>
        <vt:i4>3866749</vt:i4>
      </vt:variant>
      <vt:variant>
        <vt:i4>48</vt:i4>
      </vt:variant>
      <vt:variant>
        <vt:i4>0</vt:i4>
      </vt:variant>
      <vt:variant>
        <vt:i4>5</vt:i4>
      </vt:variant>
      <vt:variant>
        <vt:lpwstr>http://mtanz.org.nz/The-NZ-Healthcare-Market/6662/</vt:lpwstr>
      </vt:variant>
      <vt:variant>
        <vt:lpwstr/>
      </vt:variant>
      <vt:variant>
        <vt:i4>917513</vt:i4>
      </vt:variant>
      <vt:variant>
        <vt:i4>45</vt:i4>
      </vt:variant>
      <vt:variant>
        <vt:i4>0</vt:i4>
      </vt:variant>
      <vt:variant>
        <vt:i4>5</vt:i4>
      </vt:variant>
      <vt:variant>
        <vt:lpwstr>https://www.artworkarchive.com/blog/biggest-art-fakes-and-forgeries-revealed-in-2018</vt:lpwstr>
      </vt:variant>
      <vt:variant>
        <vt:lpwstr/>
      </vt:variant>
      <vt:variant>
        <vt:i4>176952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37933</vt:lpwstr>
      </vt:variant>
      <vt:variant>
        <vt:i4>1703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37932</vt:lpwstr>
      </vt:variant>
      <vt:variant>
        <vt:i4>16384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37931</vt:lpwstr>
      </vt:variant>
      <vt:variant>
        <vt:i4>15729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37930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37929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37928</vt:lpwstr>
      </vt:variant>
      <vt:variant>
        <vt:i4>20316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3792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ru Goonatillake</dc:creator>
  <cp:keywords/>
  <dc:description/>
  <cp:lastModifiedBy>Sasiru Goonatillake</cp:lastModifiedBy>
  <cp:revision>13</cp:revision>
  <cp:lastPrinted>2019-08-09T03:38:00Z</cp:lastPrinted>
  <dcterms:created xsi:type="dcterms:W3CDTF">2020-08-10T15:09:00Z</dcterms:created>
  <dcterms:modified xsi:type="dcterms:W3CDTF">2020-08-13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9A167D4CC5EC438DE9848E11CBEA3F</vt:lpwstr>
  </property>
</Properties>
</file>